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B279BB" w14:textId="77777777" w:rsidR="00E85C84" w:rsidRPr="00867D88" w:rsidRDefault="003453DA" w:rsidP="003453DA">
      <w:pPr>
        <w:spacing w:line="360" w:lineRule="auto"/>
        <w:ind w:left="5760" w:firstLine="720"/>
        <w:jc w:val="center"/>
        <w:rPr>
          <w:rFonts w:ascii="Calibri" w:hAnsi="Calibri" w:cs="Calibri"/>
          <w:b/>
          <w:sz w:val="29"/>
          <w:szCs w:val="21"/>
        </w:rPr>
      </w:pPr>
      <w:r>
        <w:rPr>
          <w:rFonts w:ascii="Calibri" w:hAnsi="Calibri" w:cs="Calibri"/>
          <w:b/>
          <w:noProof/>
          <w:sz w:val="29"/>
          <w:szCs w:val="21"/>
          <w:lang w:eastAsia="en-US"/>
        </w:rPr>
        <w:drawing>
          <wp:anchor distT="0" distB="0" distL="114300" distR="114300" simplePos="0" relativeHeight="251658240" behindDoc="0" locked="0" layoutInCell="1" allowOverlap="1" wp14:anchorId="11FCA09C" wp14:editId="23AA36C6">
            <wp:simplePos x="0" y="0"/>
            <wp:positionH relativeFrom="column">
              <wp:posOffset>38100</wp:posOffset>
            </wp:positionH>
            <wp:positionV relativeFrom="paragraph">
              <wp:posOffset>106680</wp:posOffset>
            </wp:positionV>
            <wp:extent cx="1005840" cy="1203960"/>
            <wp:effectExtent l="0" t="0" r="381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ASSPORT PIC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5840" cy="1203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B4A68" w:rsidRPr="00867D88">
        <w:rPr>
          <w:rFonts w:ascii="Calibri" w:hAnsi="Calibri" w:cs="Calibri"/>
          <w:b/>
          <w:sz w:val="29"/>
          <w:szCs w:val="21"/>
        </w:rPr>
        <w:t>VEERAVALLI SRAVANA ADITHYA</w:t>
      </w:r>
    </w:p>
    <w:p w14:paraId="3DF4CC75" w14:textId="77777777" w:rsidR="00EE19C2" w:rsidRPr="00A336E1" w:rsidRDefault="003453DA" w:rsidP="003453DA">
      <w:pPr>
        <w:spacing w:line="360" w:lineRule="auto"/>
        <w:jc w:val="right"/>
        <w:rPr>
          <w:rFonts w:ascii="Calibri" w:hAnsi="Calibri" w:cs="Calibri"/>
          <w:sz w:val="23"/>
          <w:szCs w:val="23"/>
        </w:rPr>
      </w:pPr>
      <w:r>
        <w:rPr>
          <w:rFonts w:ascii="Calibri" w:hAnsi="Calibri" w:cs="Calibri"/>
          <w:sz w:val="23"/>
          <w:szCs w:val="23"/>
        </w:rPr>
        <w:t>+91-</w:t>
      </w:r>
      <w:r w:rsidR="00F60921" w:rsidRPr="00A336E1">
        <w:rPr>
          <w:rFonts w:ascii="Calibri" w:hAnsi="Calibri" w:cs="Calibri"/>
          <w:sz w:val="23"/>
          <w:szCs w:val="23"/>
        </w:rPr>
        <w:t xml:space="preserve">9492431349 </w:t>
      </w:r>
      <w:r w:rsidR="00EE19C2" w:rsidRPr="00A336E1">
        <w:rPr>
          <w:rFonts w:ascii="Calibri" w:hAnsi="Calibri" w:cs="Calibri"/>
          <w:sz w:val="23"/>
          <w:szCs w:val="23"/>
        </w:rPr>
        <w:t xml:space="preserve">| </w:t>
      </w:r>
      <w:hyperlink r:id="rId8" w:history="1">
        <w:r w:rsidR="00CE6D9A" w:rsidRPr="00A336E1">
          <w:rPr>
            <w:rStyle w:val="Hyperlink"/>
            <w:rFonts w:ascii="Calibri" w:hAnsi="Calibri" w:cs="Calibri"/>
            <w:sz w:val="23"/>
            <w:szCs w:val="23"/>
          </w:rPr>
          <w:t>vsravanaadithya@gmail.com</w:t>
        </w:r>
      </w:hyperlink>
      <w:r w:rsidR="00CE6D9A" w:rsidRPr="00A336E1">
        <w:rPr>
          <w:rFonts w:ascii="Calibri" w:hAnsi="Calibri" w:cs="Calibri"/>
          <w:sz w:val="23"/>
          <w:szCs w:val="23"/>
        </w:rPr>
        <w:t xml:space="preserve"> </w:t>
      </w:r>
    </w:p>
    <w:p w14:paraId="73546FF4" w14:textId="77777777" w:rsidR="003453DA" w:rsidRDefault="003453DA" w:rsidP="003453DA">
      <w:pPr>
        <w:spacing w:line="360" w:lineRule="auto"/>
        <w:jc w:val="right"/>
        <w:rPr>
          <w:rFonts w:ascii="Calibri" w:hAnsi="Calibri" w:cs="Calibri"/>
          <w:sz w:val="23"/>
          <w:szCs w:val="23"/>
        </w:rPr>
      </w:pPr>
      <w:r>
        <w:rPr>
          <w:rFonts w:ascii="Calibri" w:hAnsi="Calibri" w:cs="Calibri"/>
          <w:sz w:val="23"/>
          <w:szCs w:val="23"/>
        </w:rPr>
        <w:t xml:space="preserve">LinkedIn: </w:t>
      </w:r>
      <w:hyperlink r:id="rId9" w:history="1">
        <w:r w:rsidR="00CE0DEC" w:rsidRPr="00451A1D">
          <w:rPr>
            <w:rStyle w:val="Hyperlink"/>
            <w:rFonts w:ascii="Calibri" w:hAnsi="Calibri" w:cs="Calibri"/>
            <w:sz w:val="23"/>
            <w:szCs w:val="23"/>
          </w:rPr>
          <w:t>www.linkedin.com/in/aditya-veeravalli-996aa8219</w:t>
        </w:r>
      </w:hyperlink>
      <w:r w:rsidR="00CE0DEC">
        <w:rPr>
          <w:rFonts w:ascii="Calibri" w:hAnsi="Calibri" w:cs="Calibri"/>
          <w:color w:val="FF0000"/>
          <w:sz w:val="23"/>
          <w:szCs w:val="23"/>
        </w:rPr>
        <w:t xml:space="preserve"> </w:t>
      </w:r>
    </w:p>
    <w:p w14:paraId="0957E07A" w14:textId="77777777" w:rsidR="00D9190F" w:rsidRPr="00A336E1" w:rsidRDefault="00DE6E2D" w:rsidP="003453DA">
      <w:pPr>
        <w:spacing w:line="360" w:lineRule="auto"/>
        <w:jc w:val="right"/>
        <w:rPr>
          <w:rFonts w:ascii="Calibri" w:hAnsi="Calibri" w:cs="Calibri"/>
          <w:sz w:val="23"/>
          <w:szCs w:val="23"/>
        </w:rPr>
      </w:pPr>
      <w:r w:rsidRPr="00A336E1">
        <w:rPr>
          <w:rFonts w:ascii="Calibri" w:hAnsi="Calibri" w:cs="Calibri"/>
          <w:sz w:val="23"/>
          <w:szCs w:val="23"/>
        </w:rPr>
        <w:t xml:space="preserve">Date of birth: </w:t>
      </w:r>
      <w:r w:rsidR="00B82575" w:rsidRPr="00A336E1">
        <w:rPr>
          <w:rFonts w:ascii="Calibri" w:hAnsi="Calibri" w:cs="Calibri"/>
          <w:sz w:val="23"/>
          <w:szCs w:val="23"/>
        </w:rPr>
        <w:t xml:space="preserve">28-05-2000 | </w:t>
      </w:r>
      <w:r w:rsidRPr="00A336E1">
        <w:rPr>
          <w:rFonts w:ascii="Calibri" w:hAnsi="Calibri" w:cs="Calibri"/>
          <w:sz w:val="23"/>
          <w:szCs w:val="23"/>
        </w:rPr>
        <w:t xml:space="preserve">Marital Status: </w:t>
      </w:r>
      <w:r w:rsidR="00B82575" w:rsidRPr="00A336E1">
        <w:rPr>
          <w:rFonts w:ascii="Calibri" w:hAnsi="Calibri" w:cs="Calibri"/>
          <w:sz w:val="23"/>
          <w:szCs w:val="23"/>
        </w:rPr>
        <w:t>Single</w:t>
      </w:r>
    </w:p>
    <w:p w14:paraId="0B4B4D1D" w14:textId="77777777" w:rsidR="003453DA" w:rsidRDefault="00AB6983" w:rsidP="003453DA">
      <w:pPr>
        <w:spacing w:line="360" w:lineRule="auto"/>
        <w:jc w:val="right"/>
        <w:rPr>
          <w:rFonts w:ascii="Calibri" w:hAnsi="Calibri" w:cs="Calibri"/>
          <w:sz w:val="23"/>
          <w:szCs w:val="23"/>
        </w:rPr>
      </w:pPr>
      <w:r>
        <w:rPr>
          <w:rFonts w:ascii="Calibri" w:hAnsi="Calibri" w:cs="Calibri"/>
          <w:sz w:val="23"/>
          <w:szCs w:val="23"/>
        </w:rPr>
        <w:t>Address</w:t>
      </w:r>
      <w:r w:rsidR="00E95259" w:rsidRPr="00A336E1">
        <w:rPr>
          <w:rFonts w:ascii="Calibri" w:hAnsi="Calibri" w:cs="Calibri"/>
          <w:sz w:val="23"/>
          <w:szCs w:val="23"/>
        </w:rPr>
        <w:t>:</w:t>
      </w:r>
      <w:r>
        <w:rPr>
          <w:rFonts w:ascii="Calibri" w:hAnsi="Calibri" w:cs="Calibri"/>
          <w:sz w:val="23"/>
          <w:szCs w:val="23"/>
        </w:rPr>
        <w:t xml:space="preserve"> </w:t>
      </w:r>
      <w:r w:rsidRPr="00AB6983">
        <w:rPr>
          <w:rFonts w:ascii="Calibri" w:hAnsi="Calibri" w:cs="Calibri"/>
          <w:sz w:val="23"/>
          <w:szCs w:val="23"/>
        </w:rPr>
        <w:t>West Godavari, Andhra Pradesh</w:t>
      </w:r>
      <w:r>
        <w:rPr>
          <w:rFonts w:ascii="Calibri" w:hAnsi="Calibri" w:cs="Calibri"/>
          <w:sz w:val="23"/>
          <w:szCs w:val="23"/>
        </w:rPr>
        <w:t>, India</w:t>
      </w:r>
    </w:p>
    <w:p w14:paraId="62DA0C21" w14:textId="77777777" w:rsidR="00E95259" w:rsidRPr="00A336E1" w:rsidRDefault="00AB6983" w:rsidP="003453DA">
      <w:pPr>
        <w:spacing w:line="360" w:lineRule="auto"/>
        <w:jc w:val="right"/>
        <w:rPr>
          <w:rFonts w:ascii="Calibri" w:hAnsi="Calibri" w:cs="Calibri"/>
          <w:sz w:val="23"/>
          <w:szCs w:val="23"/>
        </w:rPr>
      </w:pPr>
      <w:r w:rsidRPr="00A336E1">
        <w:rPr>
          <w:rFonts w:ascii="Calibri" w:hAnsi="Calibri" w:cs="Calibri"/>
          <w:sz w:val="23"/>
          <w:szCs w:val="23"/>
        </w:rPr>
        <w:t xml:space="preserve"> </w:t>
      </w:r>
    </w:p>
    <w:p w14:paraId="62102979" w14:textId="77777777" w:rsidR="008C0F27" w:rsidRPr="00867D88" w:rsidRDefault="00A0220B" w:rsidP="00315933">
      <w:pPr>
        <w:shd w:val="clear" w:color="auto" w:fill="CCC0D9" w:themeFill="accent4" w:themeFillTint="66"/>
        <w:spacing w:line="264" w:lineRule="auto"/>
        <w:rPr>
          <w:rFonts w:ascii="Calibri" w:hAnsi="Calibri" w:cs="Calibri"/>
          <w:b/>
          <w:sz w:val="24"/>
          <w:szCs w:val="24"/>
        </w:rPr>
      </w:pPr>
      <w:r w:rsidRPr="00867D88">
        <w:rPr>
          <w:rFonts w:ascii="Calibri" w:hAnsi="Calibri" w:cs="Calibri"/>
          <w:b/>
          <w:sz w:val="24"/>
          <w:szCs w:val="24"/>
        </w:rPr>
        <w:t>PROFILE SUMMARY</w:t>
      </w:r>
    </w:p>
    <w:p w14:paraId="2113FED8" w14:textId="77777777" w:rsidR="00BB68A3" w:rsidRPr="00CD5246" w:rsidRDefault="00264C9C" w:rsidP="00264C9C">
      <w:pPr>
        <w:spacing w:line="276" w:lineRule="auto"/>
        <w:jc w:val="both"/>
        <w:rPr>
          <w:rFonts w:ascii="Calibri" w:hAnsi="Calibri" w:cs="Calibri"/>
          <w:sz w:val="20"/>
          <w:szCs w:val="24"/>
        </w:rPr>
      </w:pPr>
      <w:r w:rsidRPr="00264C9C">
        <w:rPr>
          <w:rFonts w:ascii="Calibri" w:hAnsi="Calibri" w:cs="Calibri"/>
          <w:sz w:val="20"/>
          <w:szCs w:val="24"/>
        </w:rPr>
        <w:t xml:space="preserve">Detail-oriented Civil Engineer </w:t>
      </w:r>
      <w:r w:rsidRPr="005125E7">
        <w:rPr>
          <w:rFonts w:ascii="Calibri" w:hAnsi="Calibri" w:cs="Calibri"/>
          <w:b/>
          <w:sz w:val="20"/>
          <w:szCs w:val="24"/>
        </w:rPr>
        <w:t xml:space="preserve">with over 2 years </w:t>
      </w:r>
      <w:r w:rsidRPr="00264C9C">
        <w:rPr>
          <w:rFonts w:ascii="Calibri" w:hAnsi="Calibri" w:cs="Calibri"/>
          <w:sz w:val="20"/>
          <w:szCs w:val="24"/>
        </w:rPr>
        <w:t>of experience in construction estimation and on-site project execution.</w:t>
      </w:r>
      <w:r>
        <w:rPr>
          <w:rFonts w:ascii="Calibri" w:hAnsi="Calibri" w:cs="Calibri"/>
          <w:sz w:val="20"/>
          <w:szCs w:val="24"/>
        </w:rPr>
        <w:t xml:space="preserve"> </w:t>
      </w:r>
      <w:r w:rsidRPr="00264C9C">
        <w:rPr>
          <w:rFonts w:ascii="Calibri" w:hAnsi="Calibri" w:cs="Calibri"/>
          <w:sz w:val="20"/>
          <w:szCs w:val="24"/>
        </w:rPr>
        <w:t>Skilled in AutoCAD, quantity take-offs, BOQ and BBS preparation, and project scheduling using Primavera P6.</w:t>
      </w:r>
      <w:r>
        <w:rPr>
          <w:rFonts w:ascii="Calibri" w:hAnsi="Calibri" w:cs="Calibri"/>
          <w:sz w:val="20"/>
          <w:szCs w:val="24"/>
        </w:rPr>
        <w:t xml:space="preserve"> </w:t>
      </w:r>
      <w:r w:rsidRPr="00264C9C">
        <w:rPr>
          <w:rFonts w:ascii="Calibri" w:hAnsi="Calibri" w:cs="Calibri"/>
          <w:sz w:val="20"/>
          <w:szCs w:val="24"/>
        </w:rPr>
        <w:t>Experienced in preparing as-built drawings and analyzing structural and construction drawings.</w:t>
      </w:r>
      <w:r>
        <w:rPr>
          <w:rFonts w:ascii="Calibri" w:hAnsi="Calibri" w:cs="Calibri"/>
          <w:sz w:val="20"/>
          <w:szCs w:val="24"/>
        </w:rPr>
        <w:t xml:space="preserve"> </w:t>
      </w:r>
      <w:r w:rsidRPr="00264C9C">
        <w:rPr>
          <w:rFonts w:ascii="Calibri" w:hAnsi="Calibri" w:cs="Calibri"/>
          <w:sz w:val="20"/>
          <w:szCs w:val="24"/>
        </w:rPr>
        <w:t>Proficient in site supervision, ensuring compliance with quality, safety, and construction standards.</w:t>
      </w:r>
      <w:r>
        <w:rPr>
          <w:rFonts w:ascii="Calibri" w:hAnsi="Calibri" w:cs="Calibri"/>
          <w:sz w:val="20"/>
          <w:szCs w:val="24"/>
        </w:rPr>
        <w:t xml:space="preserve"> </w:t>
      </w:r>
      <w:r w:rsidRPr="00264C9C">
        <w:rPr>
          <w:rFonts w:ascii="Calibri" w:hAnsi="Calibri" w:cs="Calibri"/>
          <w:sz w:val="20"/>
          <w:szCs w:val="24"/>
        </w:rPr>
        <w:t>Strong background in cost estimation, budget monitoring, and progress reporting.</w:t>
      </w:r>
      <w:r>
        <w:rPr>
          <w:rFonts w:ascii="Calibri" w:hAnsi="Calibri" w:cs="Calibri"/>
          <w:sz w:val="20"/>
          <w:szCs w:val="24"/>
        </w:rPr>
        <w:t xml:space="preserve"> </w:t>
      </w:r>
      <w:r w:rsidRPr="00264C9C">
        <w:rPr>
          <w:rFonts w:ascii="Calibri" w:hAnsi="Calibri" w:cs="Calibri"/>
          <w:sz w:val="20"/>
          <w:szCs w:val="24"/>
        </w:rPr>
        <w:t>Effective team collaborator with the ability to resolve technical and quality-related issues efficiently.</w:t>
      </w:r>
    </w:p>
    <w:p w14:paraId="17246FED" w14:textId="77777777" w:rsidR="00CD5246" w:rsidRPr="00315933" w:rsidRDefault="00CD5246" w:rsidP="000B1FCC">
      <w:pPr>
        <w:spacing w:line="276" w:lineRule="auto"/>
        <w:rPr>
          <w:rFonts w:ascii="Calibri" w:hAnsi="Calibri" w:cs="Calibri"/>
          <w:b/>
          <w:sz w:val="20"/>
          <w:szCs w:val="24"/>
        </w:rPr>
      </w:pPr>
    </w:p>
    <w:p w14:paraId="6BE68733" w14:textId="77777777" w:rsidR="000B1FCC" w:rsidRPr="00867D88" w:rsidRDefault="00440682" w:rsidP="00315933">
      <w:pPr>
        <w:shd w:val="clear" w:color="auto" w:fill="CCC0D9" w:themeFill="accent4" w:themeFillTint="66"/>
        <w:spacing w:line="276" w:lineRule="auto"/>
        <w:rPr>
          <w:rFonts w:ascii="Calibri" w:hAnsi="Calibri" w:cs="Calibri"/>
          <w:b/>
          <w:sz w:val="24"/>
          <w:szCs w:val="24"/>
        </w:rPr>
      </w:pPr>
      <w:r w:rsidRPr="00867D88">
        <w:rPr>
          <w:rFonts w:ascii="Calibri" w:hAnsi="Calibri" w:cs="Calibri"/>
          <w:b/>
          <w:sz w:val="24"/>
          <w:szCs w:val="24"/>
        </w:rPr>
        <w:t>SKILLS</w:t>
      </w:r>
    </w:p>
    <w:p w14:paraId="05DDA0E6" w14:textId="77777777" w:rsidR="00767836" w:rsidRPr="00767836" w:rsidRDefault="00767836" w:rsidP="00171F0E">
      <w:pPr>
        <w:tabs>
          <w:tab w:val="left" w:pos="6456"/>
        </w:tabs>
        <w:spacing w:line="264" w:lineRule="auto"/>
        <w:jc w:val="both"/>
        <w:rPr>
          <w:rFonts w:ascii="Calibri" w:hAnsi="Calibri" w:cs="Calibri"/>
          <w:sz w:val="20"/>
          <w:szCs w:val="24"/>
        </w:rPr>
      </w:pPr>
      <w:r w:rsidRPr="00767836">
        <w:rPr>
          <w:rFonts w:ascii="Calibri" w:hAnsi="Calibri" w:cs="Calibri"/>
          <w:b/>
          <w:sz w:val="20"/>
          <w:szCs w:val="24"/>
        </w:rPr>
        <w:t>Technical Skills:</w:t>
      </w:r>
      <w:r w:rsidRPr="00767836">
        <w:rPr>
          <w:rFonts w:ascii="Calibri" w:hAnsi="Calibri" w:cs="Calibri"/>
          <w:sz w:val="20"/>
          <w:szCs w:val="24"/>
        </w:rPr>
        <w:t xml:space="preserve"> AutoCAD, Geospatial Analysis, Spatial Data Management, As-Built Drawing Preparation, Quantity Take Offs, Construction Estimations, BOQ Preparation, BBS Preparation, Primavera P6, MS Excel</w:t>
      </w:r>
    </w:p>
    <w:p w14:paraId="2272444A" w14:textId="77777777" w:rsidR="00CD5246" w:rsidRDefault="00CD5246" w:rsidP="00171F0E">
      <w:pPr>
        <w:tabs>
          <w:tab w:val="left" w:pos="6456"/>
        </w:tabs>
        <w:spacing w:line="264" w:lineRule="auto"/>
        <w:jc w:val="both"/>
        <w:rPr>
          <w:rFonts w:ascii="Calibri" w:hAnsi="Calibri" w:cs="Calibri"/>
          <w:b/>
          <w:sz w:val="20"/>
          <w:szCs w:val="24"/>
        </w:rPr>
      </w:pPr>
    </w:p>
    <w:p w14:paraId="14B28F38" w14:textId="77777777" w:rsidR="00CD0CFA" w:rsidRDefault="00767836" w:rsidP="00171F0E">
      <w:pPr>
        <w:tabs>
          <w:tab w:val="left" w:pos="6456"/>
        </w:tabs>
        <w:spacing w:line="264" w:lineRule="auto"/>
        <w:jc w:val="both"/>
        <w:rPr>
          <w:rFonts w:ascii="Calibri" w:hAnsi="Calibri" w:cs="Calibri"/>
          <w:sz w:val="20"/>
          <w:szCs w:val="24"/>
        </w:rPr>
      </w:pPr>
      <w:r w:rsidRPr="00767836">
        <w:rPr>
          <w:rFonts w:ascii="Calibri" w:hAnsi="Calibri" w:cs="Calibri"/>
          <w:b/>
          <w:sz w:val="20"/>
          <w:szCs w:val="24"/>
        </w:rPr>
        <w:t>Site and Project Management Skills:</w:t>
      </w:r>
      <w:r w:rsidRPr="00767836">
        <w:rPr>
          <w:rFonts w:ascii="Calibri" w:hAnsi="Calibri" w:cs="Calibri"/>
          <w:sz w:val="20"/>
          <w:szCs w:val="24"/>
        </w:rPr>
        <w:t xml:space="preserve"> Site Supervision, Technical Drawing Verification, Quality Control, Health and Safety Compliance, Project Reporting</w:t>
      </w:r>
      <w:r>
        <w:rPr>
          <w:rFonts w:ascii="Calibri" w:hAnsi="Calibri" w:cs="Calibri"/>
          <w:sz w:val="20"/>
          <w:szCs w:val="24"/>
        </w:rPr>
        <w:tab/>
      </w:r>
    </w:p>
    <w:p w14:paraId="212D23FF" w14:textId="77777777" w:rsidR="00767836" w:rsidRPr="00315933" w:rsidRDefault="00767836" w:rsidP="00767836">
      <w:pPr>
        <w:tabs>
          <w:tab w:val="left" w:pos="6456"/>
        </w:tabs>
        <w:spacing w:line="264" w:lineRule="auto"/>
        <w:rPr>
          <w:rFonts w:ascii="Calibri" w:hAnsi="Calibri" w:cs="Calibri"/>
          <w:sz w:val="20"/>
          <w:szCs w:val="24"/>
        </w:rPr>
      </w:pPr>
    </w:p>
    <w:p w14:paraId="5BCAC082" w14:textId="77777777" w:rsidR="00E938BF" w:rsidRPr="00867D88" w:rsidRDefault="00E938BF" w:rsidP="00315933">
      <w:pPr>
        <w:shd w:val="clear" w:color="auto" w:fill="CCC0D9" w:themeFill="accent4" w:themeFillTint="66"/>
        <w:spacing w:line="264" w:lineRule="auto"/>
        <w:rPr>
          <w:rFonts w:ascii="Calibri" w:hAnsi="Calibri" w:cs="Calibri"/>
          <w:b/>
          <w:sz w:val="24"/>
          <w:szCs w:val="24"/>
        </w:rPr>
      </w:pPr>
      <w:r w:rsidRPr="00867D88">
        <w:rPr>
          <w:rFonts w:ascii="Calibri" w:hAnsi="Calibri" w:cs="Calibri"/>
          <w:b/>
          <w:sz w:val="24"/>
          <w:szCs w:val="24"/>
        </w:rPr>
        <w:t xml:space="preserve">WORK </w:t>
      </w:r>
      <w:r w:rsidR="00175699" w:rsidRPr="00867D88">
        <w:rPr>
          <w:rFonts w:ascii="Calibri" w:hAnsi="Calibri" w:cs="Calibri"/>
          <w:b/>
          <w:sz w:val="24"/>
          <w:szCs w:val="24"/>
        </w:rPr>
        <w:t>EXPERIENCE</w:t>
      </w:r>
    </w:p>
    <w:p w14:paraId="0C481106" w14:textId="77777777" w:rsidR="0089121C" w:rsidRPr="009E4DC8" w:rsidRDefault="0089121C" w:rsidP="0089121C">
      <w:pPr>
        <w:spacing w:line="264" w:lineRule="auto"/>
        <w:rPr>
          <w:rFonts w:ascii="Calibri" w:hAnsi="Calibri" w:cs="Calibri"/>
          <w:b/>
          <w:sz w:val="20"/>
        </w:rPr>
      </w:pPr>
      <w:r w:rsidRPr="009E4DC8">
        <w:rPr>
          <w:rFonts w:ascii="Calibri" w:hAnsi="Calibri" w:cs="Calibri"/>
          <w:b/>
          <w:sz w:val="20"/>
        </w:rPr>
        <w:t>Junior Engineer |</w:t>
      </w:r>
      <w:r w:rsidR="00B83B4A" w:rsidRPr="009E4DC8">
        <w:rPr>
          <w:rFonts w:ascii="Calibri" w:hAnsi="Calibri" w:cs="Calibri"/>
          <w:b/>
          <w:sz w:val="20"/>
        </w:rPr>
        <w:t xml:space="preserve"> </w:t>
      </w:r>
      <w:r w:rsidRPr="009E4DC8">
        <w:rPr>
          <w:rFonts w:ascii="Calibri" w:hAnsi="Calibri" w:cs="Calibri"/>
          <w:b/>
          <w:sz w:val="20"/>
        </w:rPr>
        <w:t xml:space="preserve">RMSI </w:t>
      </w:r>
      <w:r w:rsidR="00FD755E" w:rsidRPr="009E4DC8">
        <w:rPr>
          <w:rFonts w:ascii="Calibri" w:hAnsi="Calibri" w:cs="Calibri"/>
          <w:b/>
          <w:sz w:val="20"/>
        </w:rPr>
        <w:t xml:space="preserve">Pvt Ltd </w:t>
      </w:r>
      <w:r w:rsidR="00B83B4A" w:rsidRPr="009E4DC8">
        <w:rPr>
          <w:rFonts w:ascii="Calibri" w:hAnsi="Calibri" w:cs="Calibri"/>
          <w:b/>
          <w:sz w:val="20"/>
        </w:rPr>
        <w:t xml:space="preserve">| </w:t>
      </w:r>
      <w:r w:rsidR="008D08E7" w:rsidRPr="009E4DC8">
        <w:rPr>
          <w:rFonts w:ascii="Calibri" w:hAnsi="Calibri" w:cs="Calibri"/>
          <w:b/>
          <w:sz w:val="20"/>
        </w:rPr>
        <w:t>Oct</w:t>
      </w:r>
      <w:r w:rsidR="00B83B4A" w:rsidRPr="009E4DC8">
        <w:rPr>
          <w:rFonts w:ascii="Calibri" w:hAnsi="Calibri" w:cs="Calibri"/>
          <w:b/>
          <w:sz w:val="20"/>
        </w:rPr>
        <w:t xml:space="preserve"> 2024 - </w:t>
      </w:r>
      <w:r w:rsidR="008D08E7" w:rsidRPr="009E4DC8">
        <w:rPr>
          <w:rFonts w:ascii="Calibri" w:hAnsi="Calibri" w:cs="Calibri"/>
          <w:b/>
          <w:sz w:val="20"/>
        </w:rPr>
        <w:t>May</w:t>
      </w:r>
      <w:r w:rsidR="00B83B4A" w:rsidRPr="009E4DC8">
        <w:rPr>
          <w:rFonts w:ascii="Calibri" w:hAnsi="Calibri" w:cs="Calibri"/>
          <w:b/>
          <w:sz w:val="20"/>
        </w:rPr>
        <w:t xml:space="preserve"> 2025</w:t>
      </w:r>
    </w:p>
    <w:p w14:paraId="43C1C5D5" w14:textId="77777777" w:rsidR="009E4DC8" w:rsidRPr="009E4DC8" w:rsidRDefault="009E4DC8" w:rsidP="009E4DC8">
      <w:pPr>
        <w:pStyle w:val="ListParagraph"/>
        <w:numPr>
          <w:ilvl w:val="0"/>
          <w:numId w:val="15"/>
        </w:numPr>
        <w:spacing w:before="0" w:after="0" w:line="264" w:lineRule="auto"/>
        <w:ind w:left="360"/>
        <w:rPr>
          <w:rFonts w:ascii="Calibri" w:hAnsi="Calibri" w:cs="Calibri"/>
          <w:sz w:val="20"/>
        </w:rPr>
      </w:pPr>
      <w:r w:rsidRPr="009E4DC8">
        <w:rPr>
          <w:rFonts w:ascii="Calibri" w:hAnsi="Calibri" w:cs="Calibri"/>
          <w:sz w:val="20"/>
        </w:rPr>
        <w:t>Design, develop, and implement systems and databases for geospatial data using AutoCAD software.</w:t>
      </w:r>
    </w:p>
    <w:p w14:paraId="7BCF4E1F" w14:textId="77777777" w:rsidR="009E4DC8" w:rsidRPr="009E4DC8" w:rsidRDefault="009E4DC8" w:rsidP="009E4DC8">
      <w:pPr>
        <w:pStyle w:val="ListParagraph"/>
        <w:numPr>
          <w:ilvl w:val="0"/>
          <w:numId w:val="15"/>
        </w:numPr>
        <w:spacing w:before="0" w:after="0" w:line="264" w:lineRule="auto"/>
        <w:ind w:left="360"/>
        <w:rPr>
          <w:rFonts w:ascii="Calibri" w:hAnsi="Calibri" w:cs="Calibri"/>
          <w:sz w:val="20"/>
        </w:rPr>
      </w:pPr>
      <w:r w:rsidRPr="009E4DC8">
        <w:rPr>
          <w:rFonts w:ascii="Calibri" w:hAnsi="Calibri" w:cs="Calibri"/>
          <w:sz w:val="20"/>
        </w:rPr>
        <w:t>Manage spatial data, perform geospatial analysis, and create detailed plans.</w:t>
      </w:r>
    </w:p>
    <w:p w14:paraId="5AF501FB" w14:textId="77777777" w:rsidR="009E4DC8" w:rsidRPr="009E4DC8" w:rsidRDefault="009E4DC8" w:rsidP="009E4DC8">
      <w:pPr>
        <w:pStyle w:val="ListParagraph"/>
        <w:numPr>
          <w:ilvl w:val="0"/>
          <w:numId w:val="15"/>
        </w:numPr>
        <w:spacing w:before="0" w:after="0" w:line="264" w:lineRule="auto"/>
        <w:ind w:left="360"/>
        <w:rPr>
          <w:rFonts w:ascii="Calibri" w:hAnsi="Calibri" w:cs="Calibri"/>
          <w:sz w:val="20"/>
        </w:rPr>
      </w:pPr>
      <w:r w:rsidRPr="009E4DC8">
        <w:rPr>
          <w:rFonts w:ascii="Calibri" w:hAnsi="Calibri" w:cs="Calibri"/>
          <w:sz w:val="20"/>
        </w:rPr>
        <w:t>Prepare as-built drawings and incorporate modifications as required by site conditions.</w:t>
      </w:r>
    </w:p>
    <w:p w14:paraId="0459EACE" w14:textId="77777777" w:rsidR="009E4DC8" w:rsidRPr="009E4DC8" w:rsidRDefault="009E4DC8" w:rsidP="009E4DC8">
      <w:pPr>
        <w:pStyle w:val="ListParagraph"/>
        <w:numPr>
          <w:ilvl w:val="0"/>
          <w:numId w:val="15"/>
        </w:numPr>
        <w:spacing w:before="0" w:after="0" w:line="264" w:lineRule="auto"/>
        <w:ind w:left="360"/>
        <w:rPr>
          <w:rFonts w:ascii="Calibri" w:hAnsi="Calibri" w:cs="Calibri"/>
          <w:sz w:val="20"/>
        </w:rPr>
      </w:pPr>
      <w:r w:rsidRPr="009E4DC8">
        <w:rPr>
          <w:rFonts w:ascii="Calibri" w:hAnsi="Calibri" w:cs="Calibri"/>
          <w:sz w:val="20"/>
        </w:rPr>
        <w:t>Compile daily reports, cube test records, and inspection reports.</w:t>
      </w:r>
    </w:p>
    <w:p w14:paraId="0891948A" w14:textId="77777777" w:rsidR="009E4DC8" w:rsidRPr="009E4DC8" w:rsidRDefault="009E4DC8" w:rsidP="009E4DC8">
      <w:pPr>
        <w:pStyle w:val="ListParagraph"/>
        <w:numPr>
          <w:ilvl w:val="0"/>
          <w:numId w:val="15"/>
        </w:numPr>
        <w:spacing w:before="0" w:after="0" w:line="264" w:lineRule="auto"/>
        <w:ind w:left="360"/>
        <w:rPr>
          <w:rFonts w:ascii="Calibri" w:hAnsi="Calibri" w:cs="Calibri"/>
          <w:sz w:val="20"/>
        </w:rPr>
      </w:pPr>
      <w:r w:rsidRPr="009E4DC8">
        <w:rPr>
          <w:rFonts w:ascii="Calibri" w:hAnsi="Calibri" w:cs="Calibri"/>
          <w:sz w:val="20"/>
        </w:rPr>
        <w:t>Collaborate with the production or site team to resolve quality issues and ensure effective implementation of corrective actions.</w:t>
      </w:r>
    </w:p>
    <w:p w14:paraId="53FC3258" w14:textId="77777777" w:rsidR="009E4DC8" w:rsidRPr="009E4DC8" w:rsidRDefault="009E4DC8" w:rsidP="009E4DC8">
      <w:pPr>
        <w:pStyle w:val="ListParagraph"/>
        <w:numPr>
          <w:ilvl w:val="0"/>
          <w:numId w:val="15"/>
        </w:numPr>
        <w:spacing w:before="0" w:after="0" w:line="264" w:lineRule="auto"/>
        <w:ind w:left="360"/>
        <w:rPr>
          <w:rFonts w:ascii="Calibri" w:hAnsi="Calibri" w:cs="Calibri"/>
          <w:sz w:val="20"/>
        </w:rPr>
      </w:pPr>
      <w:r w:rsidRPr="009E4DC8">
        <w:rPr>
          <w:rFonts w:ascii="Calibri" w:hAnsi="Calibri" w:cs="Calibri"/>
          <w:sz w:val="20"/>
        </w:rPr>
        <w:t>Ensure all work complies with project specifications and safety requirements.</w:t>
      </w:r>
    </w:p>
    <w:p w14:paraId="0D244D5D" w14:textId="77777777" w:rsidR="0089121C" w:rsidRPr="009E4DC8" w:rsidRDefault="009E4DC8" w:rsidP="009E4DC8">
      <w:pPr>
        <w:pStyle w:val="ListParagraph"/>
        <w:numPr>
          <w:ilvl w:val="0"/>
          <w:numId w:val="15"/>
        </w:numPr>
        <w:spacing w:before="0" w:after="0" w:line="264" w:lineRule="auto"/>
        <w:ind w:left="360"/>
        <w:rPr>
          <w:rFonts w:ascii="Calibri" w:hAnsi="Calibri" w:cs="Calibri"/>
          <w:sz w:val="20"/>
        </w:rPr>
      </w:pPr>
      <w:r w:rsidRPr="009E4DC8">
        <w:rPr>
          <w:rFonts w:ascii="Calibri" w:hAnsi="Calibri" w:cs="Calibri"/>
          <w:sz w:val="20"/>
        </w:rPr>
        <w:t>Verify that materials used on site meet MAR (Material Approval Request) and MIR (Material Inspection Request) standards.</w:t>
      </w:r>
    </w:p>
    <w:p w14:paraId="44B891C5" w14:textId="77777777" w:rsidR="008543F9" w:rsidRPr="009E4DC8" w:rsidRDefault="008543F9" w:rsidP="0089121C">
      <w:pPr>
        <w:spacing w:line="264" w:lineRule="auto"/>
        <w:rPr>
          <w:rFonts w:ascii="Calibri" w:hAnsi="Calibri" w:cs="Calibri"/>
          <w:sz w:val="20"/>
        </w:rPr>
      </w:pPr>
    </w:p>
    <w:p w14:paraId="77BD1A1D" w14:textId="77777777" w:rsidR="0089121C" w:rsidRPr="009E4DC8" w:rsidRDefault="0089121C" w:rsidP="0089121C">
      <w:pPr>
        <w:spacing w:line="264" w:lineRule="auto"/>
        <w:rPr>
          <w:rFonts w:ascii="Calibri" w:hAnsi="Calibri" w:cs="Calibri"/>
          <w:b/>
          <w:sz w:val="20"/>
        </w:rPr>
      </w:pPr>
      <w:r w:rsidRPr="009E4DC8">
        <w:rPr>
          <w:rFonts w:ascii="Calibri" w:hAnsi="Calibri" w:cs="Calibri"/>
          <w:b/>
          <w:sz w:val="20"/>
        </w:rPr>
        <w:t>Junior Engineer</w:t>
      </w:r>
      <w:r w:rsidR="008543F9" w:rsidRPr="009E4DC8">
        <w:rPr>
          <w:rFonts w:ascii="Calibri" w:hAnsi="Calibri" w:cs="Calibri"/>
          <w:b/>
          <w:sz w:val="20"/>
        </w:rPr>
        <w:t xml:space="preserve"> | </w:t>
      </w:r>
      <w:r w:rsidR="008D08E7" w:rsidRPr="009E4DC8">
        <w:rPr>
          <w:rFonts w:ascii="Calibri" w:hAnsi="Calibri" w:cs="Calibri"/>
          <w:b/>
          <w:sz w:val="20"/>
        </w:rPr>
        <w:t xml:space="preserve">Impact </w:t>
      </w:r>
      <w:proofErr w:type="gramStart"/>
      <w:r w:rsidR="008D08E7" w:rsidRPr="009E4DC8">
        <w:rPr>
          <w:rFonts w:ascii="Calibri" w:hAnsi="Calibri" w:cs="Calibri"/>
          <w:b/>
          <w:sz w:val="20"/>
        </w:rPr>
        <w:t>And</w:t>
      </w:r>
      <w:proofErr w:type="gramEnd"/>
      <w:r w:rsidR="008D08E7" w:rsidRPr="009E4DC8">
        <w:rPr>
          <w:rFonts w:ascii="Calibri" w:hAnsi="Calibri" w:cs="Calibri"/>
          <w:b/>
          <w:sz w:val="20"/>
        </w:rPr>
        <w:t xml:space="preserve"> Destiny </w:t>
      </w:r>
      <w:proofErr w:type="spellStart"/>
      <w:r w:rsidR="008D08E7" w:rsidRPr="009E4DC8">
        <w:rPr>
          <w:rFonts w:ascii="Calibri" w:hAnsi="Calibri" w:cs="Calibri"/>
          <w:b/>
          <w:sz w:val="20"/>
        </w:rPr>
        <w:t>Buildcon</w:t>
      </w:r>
      <w:proofErr w:type="spellEnd"/>
      <w:r w:rsidR="008D08E7" w:rsidRPr="009E4DC8">
        <w:rPr>
          <w:rFonts w:ascii="Calibri" w:hAnsi="Calibri" w:cs="Calibri"/>
          <w:b/>
          <w:sz w:val="20"/>
        </w:rPr>
        <w:t xml:space="preserve"> Pvt Ltd </w:t>
      </w:r>
      <w:r w:rsidR="008543F9" w:rsidRPr="009E4DC8">
        <w:rPr>
          <w:rFonts w:ascii="Calibri" w:hAnsi="Calibri" w:cs="Calibri"/>
          <w:b/>
          <w:sz w:val="20"/>
        </w:rPr>
        <w:t xml:space="preserve">| </w:t>
      </w:r>
      <w:r w:rsidR="008D08E7" w:rsidRPr="009E4DC8">
        <w:rPr>
          <w:rFonts w:ascii="Calibri" w:hAnsi="Calibri" w:cs="Calibri"/>
          <w:b/>
          <w:sz w:val="20"/>
        </w:rPr>
        <w:t xml:space="preserve">Jan </w:t>
      </w:r>
      <w:r w:rsidR="008543F9" w:rsidRPr="009E4DC8">
        <w:rPr>
          <w:rFonts w:ascii="Calibri" w:hAnsi="Calibri" w:cs="Calibri"/>
          <w:b/>
          <w:sz w:val="20"/>
        </w:rPr>
        <w:t xml:space="preserve">2024 - </w:t>
      </w:r>
      <w:r w:rsidR="008D08E7" w:rsidRPr="009E4DC8">
        <w:rPr>
          <w:rFonts w:ascii="Calibri" w:hAnsi="Calibri" w:cs="Calibri"/>
          <w:b/>
          <w:sz w:val="20"/>
        </w:rPr>
        <w:t xml:space="preserve">Dec </w:t>
      </w:r>
      <w:r w:rsidR="008543F9" w:rsidRPr="009E4DC8">
        <w:rPr>
          <w:rFonts w:ascii="Calibri" w:hAnsi="Calibri" w:cs="Calibri"/>
          <w:b/>
          <w:sz w:val="20"/>
        </w:rPr>
        <w:t>2024</w:t>
      </w:r>
    </w:p>
    <w:p w14:paraId="2C9FCBCA" w14:textId="77777777" w:rsidR="009E4DC8" w:rsidRPr="009E4DC8" w:rsidRDefault="009E4DC8" w:rsidP="009E4DC8">
      <w:pPr>
        <w:pStyle w:val="ListParagraph"/>
        <w:numPr>
          <w:ilvl w:val="0"/>
          <w:numId w:val="15"/>
        </w:numPr>
        <w:spacing w:before="0" w:after="0" w:line="264" w:lineRule="auto"/>
        <w:ind w:left="360"/>
        <w:rPr>
          <w:rFonts w:ascii="Calibri" w:hAnsi="Calibri" w:cs="Calibri"/>
          <w:sz w:val="20"/>
        </w:rPr>
      </w:pPr>
      <w:r w:rsidRPr="009E4DC8">
        <w:rPr>
          <w:rFonts w:ascii="Calibri" w:hAnsi="Calibri" w:cs="Calibri"/>
          <w:sz w:val="20"/>
        </w:rPr>
        <w:t>Prepared precise cost evaluations for construction projects based on thorough analysis of materials, labor, and other project-related expenditures.</w:t>
      </w:r>
    </w:p>
    <w:p w14:paraId="0959C49A" w14:textId="77777777" w:rsidR="009E4DC8" w:rsidRPr="009E4DC8" w:rsidRDefault="009E4DC8" w:rsidP="009E4DC8">
      <w:pPr>
        <w:pStyle w:val="ListParagraph"/>
        <w:numPr>
          <w:ilvl w:val="0"/>
          <w:numId w:val="15"/>
        </w:numPr>
        <w:spacing w:before="0" w:after="0" w:line="264" w:lineRule="auto"/>
        <w:ind w:left="360"/>
        <w:rPr>
          <w:rFonts w:ascii="Calibri" w:hAnsi="Calibri" w:cs="Calibri"/>
          <w:sz w:val="20"/>
        </w:rPr>
      </w:pPr>
      <w:r w:rsidRPr="009E4DC8">
        <w:rPr>
          <w:rFonts w:ascii="Calibri" w:hAnsi="Calibri" w:cs="Calibri"/>
          <w:sz w:val="20"/>
        </w:rPr>
        <w:t>Compiled BOQs, DLRs, DPRs, and BBS documents.</w:t>
      </w:r>
    </w:p>
    <w:p w14:paraId="53D7EE9C" w14:textId="77777777" w:rsidR="009E4DC8" w:rsidRPr="009E4DC8" w:rsidRDefault="009E4DC8" w:rsidP="009E4DC8">
      <w:pPr>
        <w:pStyle w:val="ListParagraph"/>
        <w:numPr>
          <w:ilvl w:val="0"/>
          <w:numId w:val="15"/>
        </w:numPr>
        <w:spacing w:before="0" w:after="0" w:line="264" w:lineRule="auto"/>
        <w:ind w:left="360"/>
        <w:rPr>
          <w:rFonts w:ascii="Calibri" w:hAnsi="Calibri" w:cs="Calibri"/>
          <w:sz w:val="20"/>
        </w:rPr>
      </w:pPr>
      <w:r w:rsidRPr="009E4DC8">
        <w:rPr>
          <w:rFonts w:ascii="Calibri" w:hAnsi="Calibri" w:cs="Calibri"/>
          <w:sz w:val="20"/>
        </w:rPr>
        <w:t>Reviewed and examined drawings, plans, specifications, and other documentation related to construction projects.</w:t>
      </w:r>
    </w:p>
    <w:p w14:paraId="1DE9A606" w14:textId="77777777" w:rsidR="009E4DC8" w:rsidRPr="009E4DC8" w:rsidRDefault="009E4DC8" w:rsidP="009E4DC8">
      <w:pPr>
        <w:pStyle w:val="ListParagraph"/>
        <w:numPr>
          <w:ilvl w:val="0"/>
          <w:numId w:val="15"/>
        </w:numPr>
        <w:spacing w:before="0" w:after="0" w:line="264" w:lineRule="auto"/>
        <w:ind w:left="360"/>
        <w:rPr>
          <w:rFonts w:ascii="Calibri" w:hAnsi="Calibri" w:cs="Calibri"/>
          <w:sz w:val="20"/>
        </w:rPr>
      </w:pPr>
      <w:r w:rsidRPr="009E4DC8">
        <w:rPr>
          <w:rFonts w:ascii="Calibri" w:hAnsi="Calibri" w:cs="Calibri"/>
          <w:sz w:val="20"/>
        </w:rPr>
        <w:t>Monitored and reported budget deviations, offering recommendations for corrective measures when required.</w:t>
      </w:r>
    </w:p>
    <w:p w14:paraId="2792F55E" w14:textId="77777777" w:rsidR="009E4DC8" w:rsidRPr="009E4DC8" w:rsidRDefault="009E4DC8" w:rsidP="009E4DC8">
      <w:pPr>
        <w:pStyle w:val="ListParagraph"/>
        <w:numPr>
          <w:ilvl w:val="0"/>
          <w:numId w:val="15"/>
        </w:numPr>
        <w:spacing w:before="0" w:after="0" w:line="264" w:lineRule="auto"/>
        <w:ind w:left="360"/>
        <w:rPr>
          <w:rFonts w:ascii="Calibri" w:hAnsi="Calibri" w:cs="Calibri"/>
          <w:sz w:val="20"/>
        </w:rPr>
      </w:pPr>
      <w:r w:rsidRPr="009E4DC8">
        <w:rPr>
          <w:rFonts w:ascii="Calibri" w:hAnsi="Calibri" w:cs="Calibri"/>
          <w:sz w:val="20"/>
        </w:rPr>
        <w:t>Conducted detailed quantity take-offs from construction drawings and specifications to accurately forecast project costs.</w:t>
      </w:r>
    </w:p>
    <w:p w14:paraId="4BDBF209" w14:textId="77777777" w:rsidR="009E4DC8" w:rsidRPr="009E4DC8" w:rsidRDefault="009E4DC8" w:rsidP="009E4DC8">
      <w:pPr>
        <w:pStyle w:val="ListParagraph"/>
        <w:numPr>
          <w:ilvl w:val="0"/>
          <w:numId w:val="15"/>
        </w:numPr>
        <w:spacing w:before="0" w:after="0" w:line="264" w:lineRule="auto"/>
        <w:ind w:left="360"/>
        <w:rPr>
          <w:rFonts w:ascii="Calibri" w:hAnsi="Calibri" w:cs="Calibri"/>
          <w:sz w:val="20"/>
        </w:rPr>
      </w:pPr>
      <w:r w:rsidRPr="009E4DC8">
        <w:rPr>
          <w:rFonts w:ascii="Calibri" w:hAnsi="Calibri" w:cs="Calibri"/>
          <w:sz w:val="20"/>
        </w:rPr>
        <w:t>Maintained accurate records of quantities for cost analysis and reporting purposes.</w:t>
      </w:r>
    </w:p>
    <w:p w14:paraId="4FE129C5" w14:textId="77777777" w:rsidR="0089121C" w:rsidRPr="009E4DC8" w:rsidRDefault="009E4DC8" w:rsidP="009E4DC8">
      <w:pPr>
        <w:pStyle w:val="ListParagraph"/>
        <w:numPr>
          <w:ilvl w:val="0"/>
          <w:numId w:val="15"/>
        </w:numPr>
        <w:spacing w:before="0" w:after="0" w:line="264" w:lineRule="auto"/>
        <w:ind w:left="360"/>
        <w:rPr>
          <w:rFonts w:ascii="Calibri" w:hAnsi="Calibri" w:cs="Calibri"/>
          <w:sz w:val="20"/>
        </w:rPr>
      </w:pPr>
      <w:r w:rsidRPr="009E4DC8">
        <w:rPr>
          <w:rFonts w:ascii="Calibri" w:hAnsi="Calibri" w:cs="Calibri"/>
          <w:sz w:val="20"/>
        </w:rPr>
        <w:t>Delivered cost reports to the management team as needed.</w:t>
      </w:r>
    </w:p>
    <w:p w14:paraId="0C0C56FE" w14:textId="77777777" w:rsidR="0089121C" w:rsidRPr="009E4DC8" w:rsidRDefault="0089121C" w:rsidP="0089121C">
      <w:pPr>
        <w:spacing w:line="264" w:lineRule="auto"/>
        <w:rPr>
          <w:rFonts w:ascii="Calibri" w:hAnsi="Calibri" w:cs="Calibri"/>
          <w:sz w:val="20"/>
        </w:rPr>
      </w:pPr>
    </w:p>
    <w:p w14:paraId="5071FB61" w14:textId="77777777" w:rsidR="0089121C" w:rsidRPr="009E4DC8" w:rsidRDefault="0089121C" w:rsidP="0089121C">
      <w:pPr>
        <w:spacing w:line="264" w:lineRule="auto"/>
        <w:rPr>
          <w:rFonts w:ascii="Calibri" w:hAnsi="Calibri" w:cs="Calibri"/>
          <w:b/>
          <w:sz w:val="20"/>
        </w:rPr>
      </w:pPr>
      <w:r w:rsidRPr="009E4DC8">
        <w:rPr>
          <w:rFonts w:ascii="Calibri" w:hAnsi="Calibri" w:cs="Calibri"/>
          <w:b/>
          <w:sz w:val="20"/>
        </w:rPr>
        <w:t>Site Engineer</w:t>
      </w:r>
      <w:r w:rsidR="008543F9" w:rsidRPr="009E4DC8">
        <w:rPr>
          <w:rFonts w:ascii="Calibri" w:hAnsi="Calibri" w:cs="Calibri"/>
          <w:b/>
          <w:sz w:val="20"/>
        </w:rPr>
        <w:t xml:space="preserve"> | </w:t>
      </w:r>
      <w:proofErr w:type="spellStart"/>
      <w:r w:rsidRPr="009E4DC8">
        <w:rPr>
          <w:rFonts w:ascii="Calibri" w:hAnsi="Calibri" w:cs="Calibri"/>
          <w:b/>
          <w:sz w:val="20"/>
        </w:rPr>
        <w:t>Siripuram</w:t>
      </w:r>
      <w:proofErr w:type="spellEnd"/>
      <w:r w:rsidRPr="009E4DC8">
        <w:rPr>
          <w:rFonts w:ascii="Calibri" w:hAnsi="Calibri" w:cs="Calibri"/>
          <w:b/>
          <w:sz w:val="20"/>
        </w:rPr>
        <w:t xml:space="preserve"> Infratech</w:t>
      </w:r>
      <w:r w:rsidR="00E80C3A">
        <w:rPr>
          <w:rFonts w:ascii="Calibri" w:hAnsi="Calibri" w:cs="Calibri"/>
          <w:b/>
          <w:sz w:val="20"/>
        </w:rPr>
        <w:t xml:space="preserve"> | Jan </w:t>
      </w:r>
      <w:r w:rsidR="008543F9" w:rsidRPr="009E4DC8">
        <w:rPr>
          <w:rFonts w:ascii="Calibri" w:hAnsi="Calibri" w:cs="Calibri"/>
          <w:b/>
          <w:sz w:val="20"/>
        </w:rPr>
        <w:t xml:space="preserve">2023 </w:t>
      </w:r>
      <w:r w:rsidR="00E80C3A">
        <w:rPr>
          <w:rFonts w:ascii="Calibri" w:hAnsi="Calibri" w:cs="Calibri"/>
          <w:b/>
          <w:sz w:val="20"/>
        </w:rPr>
        <w:t>- Dec</w:t>
      </w:r>
      <w:r w:rsidR="008543F9" w:rsidRPr="009E4DC8">
        <w:rPr>
          <w:rFonts w:ascii="Calibri" w:hAnsi="Calibri" w:cs="Calibri"/>
          <w:b/>
          <w:sz w:val="20"/>
        </w:rPr>
        <w:t xml:space="preserve"> 2023</w:t>
      </w:r>
    </w:p>
    <w:p w14:paraId="3FC59F6A" w14:textId="77777777" w:rsidR="009E4DC8" w:rsidRPr="009E4DC8" w:rsidRDefault="009E4DC8" w:rsidP="009E4DC8">
      <w:pPr>
        <w:pStyle w:val="ListParagraph"/>
        <w:numPr>
          <w:ilvl w:val="0"/>
          <w:numId w:val="15"/>
        </w:numPr>
        <w:spacing w:before="0" w:after="0" w:line="264" w:lineRule="auto"/>
        <w:ind w:left="360"/>
        <w:rPr>
          <w:rFonts w:ascii="Calibri" w:hAnsi="Calibri" w:cs="Calibri"/>
          <w:sz w:val="20"/>
        </w:rPr>
      </w:pPr>
      <w:r w:rsidRPr="009E4DC8">
        <w:rPr>
          <w:rFonts w:ascii="Calibri" w:hAnsi="Calibri" w:cs="Calibri"/>
          <w:sz w:val="20"/>
        </w:rPr>
        <w:t>Managed on-site activities to ensure smooth execution of project operations.</w:t>
      </w:r>
    </w:p>
    <w:p w14:paraId="1B8183EC" w14:textId="77777777" w:rsidR="009E4DC8" w:rsidRPr="009E4DC8" w:rsidRDefault="009E4DC8" w:rsidP="009E4DC8">
      <w:pPr>
        <w:pStyle w:val="ListParagraph"/>
        <w:numPr>
          <w:ilvl w:val="0"/>
          <w:numId w:val="15"/>
        </w:numPr>
        <w:spacing w:before="0" w:after="0" w:line="264" w:lineRule="auto"/>
        <w:ind w:left="360"/>
        <w:rPr>
          <w:rFonts w:ascii="Calibri" w:hAnsi="Calibri" w:cs="Calibri"/>
          <w:sz w:val="20"/>
        </w:rPr>
      </w:pPr>
      <w:r w:rsidRPr="009E4DC8">
        <w:rPr>
          <w:rFonts w:ascii="Calibri" w:hAnsi="Calibri" w:cs="Calibri"/>
          <w:sz w:val="20"/>
        </w:rPr>
        <w:t>Verified technical designs and drawings for accuracy and ensured they were implemented correctly.</w:t>
      </w:r>
    </w:p>
    <w:p w14:paraId="52AEA31D" w14:textId="77777777" w:rsidR="009E4DC8" w:rsidRPr="009E4DC8" w:rsidRDefault="009E4DC8" w:rsidP="009E4DC8">
      <w:pPr>
        <w:pStyle w:val="ListParagraph"/>
        <w:numPr>
          <w:ilvl w:val="0"/>
          <w:numId w:val="15"/>
        </w:numPr>
        <w:spacing w:before="0" w:after="0" w:line="264" w:lineRule="auto"/>
        <w:ind w:left="360"/>
        <w:rPr>
          <w:rFonts w:ascii="Calibri" w:hAnsi="Calibri" w:cs="Calibri"/>
          <w:sz w:val="20"/>
        </w:rPr>
      </w:pPr>
      <w:r w:rsidRPr="009E4DC8">
        <w:rPr>
          <w:rFonts w:ascii="Calibri" w:hAnsi="Calibri" w:cs="Calibri"/>
          <w:sz w:val="20"/>
        </w:rPr>
        <w:t>Supervised contracted personnel and monitored their work performance.</w:t>
      </w:r>
    </w:p>
    <w:p w14:paraId="10B47A16" w14:textId="77777777" w:rsidR="009E4DC8" w:rsidRPr="009E4DC8" w:rsidRDefault="009E4DC8" w:rsidP="009E4DC8">
      <w:pPr>
        <w:pStyle w:val="ListParagraph"/>
        <w:numPr>
          <w:ilvl w:val="0"/>
          <w:numId w:val="15"/>
        </w:numPr>
        <w:spacing w:before="0" w:after="0" w:line="264" w:lineRule="auto"/>
        <w:ind w:left="360"/>
        <w:rPr>
          <w:rFonts w:ascii="Calibri" w:hAnsi="Calibri" w:cs="Calibri"/>
          <w:sz w:val="20"/>
        </w:rPr>
      </w:pPr>
      <w:r w:rsidRPr="009E4DC8">
        <w:rPr>
          <w:rFonts w:ascii="Calibri" w:hAnsi="Calibri" w:cs="Calibri"/>
          <w:sz w:val="20"/>
        </w:rPr>
        <w:t>Ensured adherence to health, safety, and sustainability policies as well as relevant legislation.</w:t>
      </w:r>
    </w:p>
    <w:p w14:paraId="76BC5CB4" w14:textId="77777777" w:rsidR="00E95259" w:rsidRPr="009E4DC8" w:rsidRDefault="009E4DC8" w:rsidP="009E4DC8">
      <w:pPr>
        <w:pStyle w:val="ListParagraph"/>
        <w:numPr>
          <w:ilvl w:val="0"/>
          <w:numId w:val="15"/>
        </w:numPr>
        <w:spacing w:before="0" w:after="0" w:line="264" w:lineRule="auto"/>
        <w:ind w:left="360"/>
        <w:rPr>
          <w:rFonts w:ascii="Calibri" w:hAnsi="Calibri" w:cs="Calibri"/>
          <w:sz w:val="20"/>
        </w:rPr>
      </w:pPr>
      <w:r w:rsidRPr="009E4DC8">
        <w:rPr>
          <w:rFonts w:ascii="Calibri" w:hAnsi="Calibri" w:cs="Calibri"/>
          <w:sz w:val="20"/>
        </w:rPr>
        <w:t>Planned the next day’s activities to maintain workflow efficiency.</w:t>
      </w:r>
    </w:p>
    <w:p w14:paraId="333D66DE" w14:textId="77777777" w:rsidR="00E95259" w:rsidRPr="0036778F" w:rsidRDefault="00E95259" w:rsidP="007523F6">
      <w:pPr>
        <w:spacing w:line="264" w:lineRule="auto"/>
        <w:rPr>
          <w:rFonts w:ascii="Calibri" w:hAnsi="Calibri" w:cs="Calibri"/>
          <w:b/>
          <w:sz w:val="20"/>
          <w:szCs w:val="24"/>
        </w:rPr>
      </w:pPr>
    </w:p>
    <w:p w14:paraId="55A027B1" w14:textId="77777777" w:rsidR="007523F6" w:rsidRPr="00867D88" w:rsidRDefault="00173F40" w:rsidP="00315933">
      <w:pPr>
        <w:shd w:val="clear" w:color="auto" w:fill="CCC0D9" w:themeFill="accent4" w:themeFillTint="66"/>
        <w:spacing w:line="264" w:lineRule="auto"/>
        <w:rPr>
          <w:rFonts w:ascii="Calibri" w:hAnsi="Calibri" w:cs="Calibri"/>
          <w:b/>
          <w:sz w:val="24"/>
          <w:szCs w:val="24"/>
        </w:rPr>
      </w:pPr>
      <w:r w:rsidRPr="00867D88">
        <w:rPr>
          <w:rFonts w:ascii="Calibri" w:hAnsi="Calibri" w:cs="Calibri"/>
          <w:b/>
          <w:sz w:val="24"/>
          <w:szCs w:val="24"/>
        </w:rPr>
        <w:t>EDUCATION</w:t>
      </w:r>
    </w:p>
    <w:p w14:paraId="7C1F915B" w14:textId="67CFAD6B" w:rsidR="00E95259" w:rsidRDefault="00907F74" w:rsidP="00907F74">
      <w:pPr>
        <w:pStyle w:val="ListParagraph"/>
        <w:numPr>
          <w:ilvl w:val="0"/>
          <w:numId w:val="15"/>
        </w:numPr>
        <w:spacing w:before="0" w:after="0" w:line="264" w:lineRule="auto"/>
        <w:ind w:left="360"/>
        <w:rPr>
          <w:rFonts w:ascii="Calibri" w:hAnsi="Calibri" w:cs="Calibri"/>
          <w:sz w:val="20"/>
        </w:rPr>
      </w:pPr>
      <w:r w:rsidRPr="00907F74">
        <w:rPr>
          <w:rFonts w:ascii="Calibri" w:hAnsi="Calibri" w:cs="Calibri"/>
          <w:sz w:val="20"/>
        </w:rPr>
        <w:t>Bachelor of Technology in Civil Engineering from Jawaharlal Nehru Technological University Kakinada, In</w:t>
      </w:r>
      <w:r w:rsidR="00F321DA">
        <w:rPr>
          <w:rFonts w:ascii="Calibri" w:hAnsi="Calibri" w:cs="Calibri"/>
          <w:sz w:val="20"/>
        </w:rPr>
        <w:t>di</w:t>
      </w:r>
      <w:r w:rsidRPr="00907F74">
        <w:rPr>
          <w:rFonts w:ascii="Calibri" w:hAnsi="Calibri" w:cs="Calibri"/>
          <w:sz w:val="20"/>
        </w:rPr>
        <w:t>a (Aug 2017 - May 2021)</w:t>
      </w:r>
    </w:p>
    <w:p w14:paraId="62184B04" w14:textId="77777777" w:rsidR="008A6DC4" w:rsidRDefault="008A6DC4" w:rsidP="008A6DC4">
      <w:pPr>
        <w:spacing w:line="264" w:lineRule="auto"/>
        <w:rPr>
          <w:rFonts w:ascii="Calibri" w:hAnsi="Calibri" w:cs="Calibri"/>
          <w:sz w:val="20"/>
        </w:rPr>
      </w:pPr>
    </w:p>
    <w:p w14:paraId="5902B523" w14:textId="77777777" w:rsidR="008A6DC4" w:rsidRPr="008A6DC4" w:rsidRDefault="008A6DC4" w:rsidP="008A6DC4">
      <w:pPr>
        <w:shd w:val="clear" w:color="auto" w:fill="CCC0D9" w:themeFill="accent4" w:themeFillTint="66"/>
        <w:spacing w:line="264" w:lineRule="auto"/>
        <w:rPr>
          <w:rFonts w:ascii="Calibri" w:hAnsi="Calibri" w:cs="Calibri"/>
          <w:b/>
          <w:sz w:val="24"/>
          <w:szCs w:val="24"/>
        </w:rPr>
      </w:pPr>
      <w:r w:rsidRPr="008A6DC4">
        <w:rPr>
          <w:rFonts w:ascii="Calibri" w:hAnsi="Calibri" w:cs="Calibri"/>
          <w:b/>
          <w:sz w:val="24"/>
          <w:szCs w:val="24"/>
        </w:rPr>
        <w:t>LANGUAGES KNOWN</w:t>
      </w:r>
    </w:p>
    <w:p w14:paraId="57EBF401" w14:textId="77777777" w:rsidR="00907F74" w:rsidRPr="008A6DC4" w:rsidRDefault="008A6DC4" w:rsidP="008A6DC4">
      <w:pPr>
        <w:pStyle w:val="ListParagraph"/>
        <w:numPr>
          <w:ilvl w:val="0"/>
          <w:numId w:val="15"/>
        </w:numPr>
        <w:spacing w:before="0" w:after="0" w:line="264" w:lineRule="auto"/>
        <w:ind w:left="360"/>
        <w:rPr>
          <w:rFonts w:ascii="Calibri" w:hAnsi="Calibri" w:cs="Calibri"/>
          <w:sz w:val="20"/>
        </w:rPr>
      </w:pPr>
      <w:r w:rsidRPr="008A6DC4">
        <w:rPr>
          <w:rFonts w:ascii="Calibri" w:hAnsi="Calibri" w:cs="Calibri"/>
          <w:sz w:val="20"/>
        </w:rPr>
        <w:t>English, Hindi and Telugu</w:t>
      </w:r>
    </w:p>
    <w:sectPr w:rsidR="00907F74" w:rsidRPr="008A6DC4" w:rsidSect="005D6EE5">
      <w:pgSz w:w="12240" w:h="20160" w:code="5"/>
      <w:pgMar w:top="540" w:right="720" w:bottom="630" w:left="720" w:header="36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66C2E8" w14:textId="77777777" w:rsidR="00621011" w:rsidRDefault="00621011" w:rsidP="000D5D8D">
      <w:r>
        <w:separator/>
      </w:r>
    </w:p>
  </w:endnote>
  <w:endnote w:type="continuationSeparator" w:id="0">
    <w:p w14:paraId="4A895122" w14:textId="77777777" w:rsidR="00621011" w:rsidRDefault="00621011" w:rsidP="000D5D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1728D9" w14:textId="77777777" w:rsidR="00621011" w:rsidRDefault="00621011" w:rsidP="000D5D8D">
      <w:r>
        <w:separator/>
      </w:r>
    </w:p>
  </w:footnote>
  <w:footnote w:type="continuationSeparator" w:id="0">
    <w:p w14:paraId="75652B84" w14:textId="77777777" w:rsidR="00621011" w:rsidRDefault="00621011" w:rsidP="000D5D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w14:anchorId="11FCA09C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style="width:11.25pt;height:11.25pt" o:bullet="t">
        <v:imagedata r:id="rId1" o:title="clip_image001"/>
      </v:shape>
    </w:pict>
  </w:numPicBullet>
  <w:numPicBullet w:numPicBulletId="1">
    <w:pict>
      <v:shape id="_x0000_i1026" type="#_x0000_t75" style="width:9pt;height:9pt" o:bullet="t">
        <v:imagedata r:id="rId2" o:title="clip_image001"/>
      </v:shape>
    </w:pict>
  </w:numPicBullet>
  <w:abstractNum w:abstractNumId="0" w15:restartNumberingAfterBreak="0">
    <w:nsid w:val="049A4640"/>
    <w:multiLevelType w:val="hybridMultilevel"/>
    <w:tmpl w:val="78A27E0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C715CF"/>
    <w:multiLevelType w:val="hybridMultilevel"/>
    <w:tmpl w:val="B732AE3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374C4C"/>
    <w:multiLevelType w:val="hybridMultilevel"/>
    <w:tmpl w:val="9656C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C02148"/>
    <w:multiLevelType w:val="hybridMultilevel"/>
    <w:tmpl w:val="B8E26D06"/>
    <w:lvl w:ilvl="0" w:tplc="F9FA9F0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AED7239"/>
    <w:multiLevelType w:val="hybridMultilevel"/>
    <w:tmpl w:val="6F103B7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0F30599"/>
    <w:multiLevelType w:val="hybridMultilevel"/>
    <w:tmpl w:val="DCC2C266"/>
    <w:lvl w:ilvl="0" w:tplc="EFECC13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5A55AD"/>
    <w:multiLevelType w:val="hybridMultilevel"/>
    <w:tmpl w:val="344CB63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C9672D"/>
    <w:multiLevelType w:val="hybridMultilevel"/>
    <w:tmpl w:val="F4248B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C3A247F"/>
    <w:multiLevelType w:val="hybridMultilevel"/>
    <w:tmpl w:val="A94AEFA6"/>
    <w:lvl w:ilvl="0" w:tplc="EFECC13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857F1C"/>
    <w:multiLevelType w:val="hybridMultilevel"/>
    <w:tmpl w:val="55E6AEE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13C7EE0"/>
    <w:multiLevelType w:val="hybridMultilevel"/>
    <w:tmpl w:val="67302C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17340FC"/>
    <w:multiLevelType w:val="hybridMultilevel"/>
    <w:tmpl w:val="9BA8FD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E243DF"/>
    <w:multiLevelType w:val="hybridMultilevel"/>
    <w:tmpl w:val="EBD624E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7530FC0"/>
    <w:multiLevelType w:val="hybridMultilevel"/>
    <w:tmpl w:val="D1D2E7F8"/>
    <w:lvl w:ilvl="0" w:tplc="44BC55BC">
      <w:start w:val="1"/>
      <w:numFmt w:val="bullet"/>
      <w:lvlText w:val="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DFE4D3D"/>
    <w:multiLevelType w:val="hybridMultilevel"/>
    <w:tmpl w:val="886E539C"/>
    <w:lvl w:ilvl="0" w:tplc="EFECC13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859780803">
    <w:abstractNumId w:val="13"/>
  </w:num>
  <w:num w:numId="2" w16cid:durableId="944849329">
    <w:abstractNumId w:val="2"/>
  </w:num>
  <w:num w:numId="3" w16cid:durableId="1029256488">
    <w:abstractNumId w:val="7"/>
  </w:num>
  <w:num w:numId="4" w16cid:durableId="1218476011">
    <w:abstractNumId w:val="10"/>
  </w:num>
  <w:num w:numId="5" w16cid:durableId="1250650334">
    <w:abstractNumId w:val="6"/>
  </w:num>
  <w:num w:numId="6" w16cid:durableId="1747413303">
    <w:abstractNumId w:val="1"/>
  </w:num>
  <w:num w:numId="7" w16cid:durableId="1979989270">
    <w:abstractNumId w:val="9"/>
  </w:num>
  <w:num w:numId="8" w16cid:durableId="1124076347">
    <w:abstractNumId w:val="3"/>
  </w:num>
  <w:num w:numId="9" w16cid:durableId="1988320921">
    <w:abstractNumId w:val="0"/>
  </w:num>
  <w:num w:numId="10" w16cid:durableId="2060322265">
    <w:abstractNumId w:val="12"/>
  </w:num>
  <w:num w:numId="11" w16cid:durableId="1772047494">
    <w:abstractNumId w:val="4"/>
  </w:num>
  <w:num w:numId="12" w16cid:durableId="1386837817">
    <w:abstractNumId w:val="14"/>
  </w:num>
  <w:num w:numId="13" w16cid:durableId="2123723321">
    <w:abstractNumId w:val="5"/>
  </w:num>
  <w:num w:numId="14" w16cid:durableId="808597570">
    <w:abstractNumId w:val="8"/>
  </w:num>
  <w:num w:numId="15" w16cid:durableId="986281097">
    <w:abstractNumId w:val="1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drawingGridHorizontalSpacing w:val="9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MTe2NDU1MbY0MTVW0lEKTi0uzszPAykwsagFAAvQryMtAAAA"/>
  </w:docVars>
  <w:rsids>
    <w:rsidRoot w:val="00C04F10"/>
    <w:rsid w:val="00000675"/>
    <w:rsid w:val="000018EC"/>
    <w:rsid w:val="00002601"/>
    <w:rsid w:val="00007331"/>
    <w:rsid w:val="00007673"/>
    <w:rsid w:val="000077AF"/>
    <w:rsid w:val="00007BC5"/>
    <w:rsid w:val="00007D46"/>
    <w:rsid w:val="000112C6"/>
    <w:rsid w:val="000115FD"/>
    <w:rsid w:val="00011631"/>
    <w:rsid w:val="00011749"/>
    <w:rsid w:val="00013418"/>
    <w:rsid w:val="00013541"/>
    <w:rsid w:val="00015A15"/>
    <w:rsid w:val="00015C20"/>
    <w:rsid w:val="00016BE5"/>
    <w:rsid w:val="000172BF"/>
    <w:rsid w:val="000200C8"/>
    <w:rsid w:val="00020A9B"/>
    <w:rsid w:val="00021B10"/>
    <w:rsid w:val="00022D21"/>
    <w:rsid w:val="00022FD3"/>
    <w:rsid w:val="00023540"/>
    <w:rsid w:val="00023C72"/>
    <w:rsid w:val="0002445F"/>
    <w:rsid w:val="00024BC0"/>
    <w:rsid w:val="00027778"/>
    <w:rsid w:val="00027CF6"/>
    <w:rsid w:val="0003177B"/>
    <w:rsid w:val="000320E9"/>
    <w:rsid w:val="0003254E"/>
    <w:rsid w:val="00033123"/>
    <w:rsid w:val="0003324D"/>
    <w:rsid w:val="00034569"/>
    <w:rsid w:val="00034B18"/>
    <w:rsid w:val="00037287"/>
    <w:rsid w:val="000376C3"/>
    <w:rsid w:val="00040023"/>
    <w:rsid w:val="00040CE8"/>
    <w:rsid w:val="00040F0F"/>
    <w:rsid w:val="000418E1"/>
    <w:rsid w:val="0004234A"/>
    <w:rsid w:val="00042C4D"/>
    <w:rsid w:val="00042D86"/>
    <w:rsid w:val="00042FEB"/>
    <w:rsid w:val="00044300"/>
    <w:rsid w:val="0004594D"/>
    <w:rsid w:val="0004605D"/>
    <w:rsid w:val="000470A2"/>
    <w:rsid w:val="000470A6"/>
    <w:rsid w:val="0004712F"/>
    <w:rsid w:val="00047206"/>
    <w:rsid w:val="00052D5D"/>
    <w:rsid w:val="00053023"/>
    <w:rsid w:val="0005521B"/>
    <w:rsid w:val="00055515"/>
    <w:rsid w:val="000564C7"/>
    <w:rsid w:val="000610E7"/>
    <w:rsid w:val="000629CC"/>
    <w:rsid w:val="00063B85"/>
    <w:rsid w:val="000641BB"/>
    <w:rsid w:val="00064618"/>
    <w:rsid w:val="00065F7C"/>
    <w:rsid w:val="00066080"/>
    <w:rsid w:val="00067A8E"/>
    <w:rsid w:val="00071935"/>
    <w:rsid w:val="000765E0"/>
    <w:rsid w:val="0007686A"/>
    <w:rsid w:val="00076957"/>
    <w:rsid w:val="00076C94"/>
    <w:rsid w:val="00076F94"/>
    <w:rsid w:val="0007768A"/>
    <w:rsid w:val="00081E5D"/>
    <w:rsid w:val="000832DF"/>
    <w:rsid w:val="00083AB4"/>
    <w:rsid w:val="0008481D"/>
    <w:rsid w:val="000856C0"/>
    <w:rsid w:val="00086CF9"/>
    <w:rsid w:val="0009040F"/>
    <w:rsid w:val="0009057E"/>
    <w:rsid w:val="00090728"/>
    <w:rsid w:val="00090CAE"/>
    <w:rsid w:val="0009150B"/>
    <w:rsid w:val="00091C42"/>
    <w:rsid w:val="00091EBC"/>
    <w:rsid w:val="0009273A"/>
    <w:rsid w:val="00092D0B"/>
    <w:rsid w:val="00093592"/>
    <w:rsid w:val="000935AF"/>
    <w:rsid w:val="00093917"/>
    <w:rsid w:val="00094665"/>
    <w:rsid w:val="00094CC7"/>
    <w:rsid w:val="00094CE9"/>
    <w:rsid w:val="000954EB"/>
    <w:rsid w:val="00096831"/>
    <w:rsid w:val="00097EEA"/>
    <w:rsid w:val="000A0371"/>
    <w:rsid w:val="000A188C"/>
    <w:rsid w:val="000A2676"/>
    <w:rsid w:val="000A26E3"/>
    <w:rsid w:val="000A2B83"/>
    <w:rsid w:val="000A2C59"/>
    <w:rsid w:val="000A3CBB"/>
    <w:rsid w:val="000A3DD7"/>
    <w:rsid w:val="000A59F3"/>
    <w:rsid w:val="000A6F1A"/>
    <w:rsid w:val="000A7257"/>
    <w:rsid w:val="000B0990"/>
    <w:rsid w:val="000B1FCC"/>
    <w:rsid w:val="000B2304"/>
    <w:rsid w:val="000B2B6D"/>
    <w:rsid w:val="000B488C"/>
    <w:rsid w:val="000B61F3"/>
    <w:rsid w:val="000B656C"/>
    <w:rsid w:val="000B6D2D"/>
    <w:rsid w:val="000B7F87"/>
    <w:rsid w:val="000C0219"/>
    <w:rsid w:val="000C293F"/>
    <w:rsid w:val="000C2EBF"/>
    <w:rsid w:val="000C4A83"/>
    <w:rsid w:val="000C56D0"/>
    <w:rsid w:val="000C5F01"/>
    <w:rsid w:val="000C62F8"/>
    <w:rsid w:val="000C6427"/>
    <w:rsid w:val="000C6DDB"/>
    <w:rsid w:val="000C7444"/>
    <w:rsid w:val="000D0196"/>
    <w:rsid w:val="000D5986"/>
    <w:rsid w:val="000D5D8D"/>
    <w:rsid w:val="000D71A4"/>
    <w:rsid w:val="000D7960"/>
    <w:rsid w:val="000E00AE"/>
    <w:rsid w:val="000E0287"/>
    <w:rsid w:val="000E24F9"/>
    <w:rsid w:val="000E261F"/>
    <w:rsid w:val="000E2BD8"/>
    <w:rsid w:val="000E2D48"/>
    <w:rsid w:val="000E391A"/>
    <w:rsid w:val="000E46E4"/>
    <w:rsid w:val="000E4732"/>
    <w:rsid w:val="000E490B"/>
    <w:rsid w:val="000E5DF3"/>
    <w:rsid w:val="000E72FB"/>
    <w:rsid w:val="000F0DAC"/>
    <w:rsid w:val="000F13F7"/>
    <w:rsid w:val="000F17B1"/>
    <w:rsid w:val="000F1FBE"/>
    <w:rsid w:val="000F2233"/>
    <w:rsid w:val="000F227E"/>
    <w:rsid w:val="000F53B7"/>
    <w:rsid w:val="000F6264"/>
    <w:rsid w:val="000F6630"/>
    <w:rsid w:val="00100572"/>
    <w:rsid w:val="00100652"/>
    <w:rsid w:val="00102755"/>
    <w:rsid w:val="001029B1"/>
    <w:rsid w:val="00105C96"/>
    <w:rsid w:val="00105D68"/>
    <w:rsid w:val="00106887"/>
    <w:rsid w:val="00106903"/>
    <w:rsid w:val="00106FC4"/>
    <w:rsid w:val="00107205"/>
    <w:rsid w:val="00110C10"/>
    <w:rsid w:val="00111324"/>
    <w:rsid w:val="00111BBA"/>
    <w:rsid w:val="001120E1"/>
    <w:rsid w:val="00113226"/>
    <w:rsid w:val="00114128"/>
    <w:rsid w:val="00114268"/>
    <w:rsid w:val="00115E2E"/>
    <w:rsid w:val="00121C15"/>
    <w:rsid w:val="00125143"/>
    <w:rsid w:val="001257A3"/>
    <w:rsid w:val="00126FEF"/>
    <w:rsid w:val="0013077A"/>
    <w:rsid w:val="00130C53"/>
    <w:rsid w:val="001344A6"/>
    <w:rsid w:val="001347B7"/>
    <w:rsid w:val="001378A0"/>
    <w:rsid w:val="001409F5"/>
    <w:rsid w:val="00141CCA"/>
    <w:rsid w:val="00143132"/>
    <w:rsid w:val="00143A22"/>
    <w:rsid w:val="00146219"/>
    <w:rsid w:val="0014723B"/>
    <w:rsid w:val="00147A08"/>
    <w:rsid w:val="00147A26"/>
    <w:rsid w:val="00150282"/>
    <w:rsid w:val="0015046C"/>
    <w:rsid w:val="0015050D"/>
    <w:rsid w:val="00150B4A"/>
    <w:rsid w:val="001537F7"/>
    <w:rsid w:val="001547E7"/>
    <w:rsid w:val="001548C0"/>
    <w:rsid w:val="00160539"/>
    <w:rsid w:val="00160DC8"/>
    <w:rsid w:val="00161098"/>
    <w:rsid w:val="0016116F"/>
    <w:rsid w:val="001620E7"/>
    <w:rsid w:val="0016486D"/>
    <w:rsid w:val="00165B62"/>
    <w:rsid w:val="0016735A"/>
    <w:rsid w:val="00171F0E"/>
    <w:rsid w:val="001722EE"/>
    <w:rsid w:val="001735F8"/>
    <w:rsid w:val="00173F40"/>
    <w:rsid w:val="00174B79"/>
    <w:rsid w:val="00175699"/>
    <w:rsid w:val="0018081E"/>
    <w:rsid w:val="0018152C"/>
    <w:rsid w:val="00181FD4"/>
    <w:rsid w:val="001825C3"/>
    <w:rsid w:val="00185BAB"/>
    <w:rsid w:val="00186D94"/>
    <w:rsid w:val="00187809"/>
    <w:rsid w:val="00187DC6"/>
    <w:rsid w:val="00187EAF"/>
    <w:rsid w:val="0019002F"/>
    <w:rsid w:val="00190FDB"/>
    <w:rsid w:val="0019131A"/>
    <w:rsid w:val="0019192E"/>
    <w:rsid w:val="00193BEB"/>
    <w:rsid w:val="00193FA7"/>
    <w:rsid w:val="001945CB"/>
    <w:rsid w:val="00194E4C"/>
    <w:rsid w:val="00195A34"/>
    <w:rsid w:val="00196330"/>
    <w:rsid w:val="00196544"/>
    <w:rsid w:val="00196E1B"/>
    <w:rsid w:val="001A1EE7"/>
    <w:rsid w:val="001A2742"/>
    <w:rsid w:val="001A3304"/>
    <w:rsid w:val="001A3CB4"/>
    <w:rsid w:val="001A3E67"/>
    <w:rsid w:val="001A4D42"/>
    <w:rsid w:val="001A6DEF"/>
    <w:rsid w:val="001A6F7A"/>
    <w:rsid w:val="001B17BB"/>
    <w:rsid w:val="001B312F"/>
    <w:rsid w:val="001B33C4"/>
    <w:rsid w:val="001B3636"/>
    <w:rsid w:val="001B45F3"/>
    <w:rsid w:val="001B6C71"/>
    <w:rsid w:val="001B759D"/>
    <w:rsid w:val="001C013A"/>
    <w:rsid w:val="001C2C14"/>
    <w:rsid w:val="001C2DFE"/>
    <w:rsid w:val="001C32EB"/>
    <w:rsid w:val="001C342F"/>
    <w:rsid w:val="001C3D66"/>
    <w:rsid w:val="001C4097"/>
    <w:rsid w:val="001C6117"/>
    <w:rsid w:val="001C6B0A"/>
    <w:rsid w:val="001D1A46"/>
    <w:rsid w:val="001D1BD2"/>
    <w:rsid w:val="001D1CD9"/>
    <w:rsid w:val="001D1EEB"/>
    <w:rsid w:val="001D20E5"/>
    <w:rsid w:val="001D303C"/>
    <w:rsid w:val="001D3698"/>
    <w:rsid w:val="001D50A4"/>
    <w:rsid w:val="001D6E5F"/>
    <w:rsid w:val="001D7215"/>
    <w:rsid w:val="001D768C"/>
    <w:rsid w:val="001D76C0"/>
    <w:rsid w:val="001E008E"/>
    <w:rsid w:val="001E12F1"/>
    <w:rsid w:val="001E1A93"/>
    <w:rsid w:val="001E2B7A"/>
    <w:rsid w:val="001E3197"/>
    <w:rsid w:val="001E3BFA"/>
    <w:rsid w:val="001E40B6"/>
    <w:rsid w:val="001E426B"/>
    <w:rsid w:val="001F1359"/>
    <w:rsid w:val="001F1958"/>
    <w:rsid w:val="001F2243"/>
    <w:rsid w:val="001F2B2C"/>
    <w:rsid w:val="001F2F58"/>
    <w:rsid w:val="001F3B5C"/>
    <w:rsid w:val="001F4075"/>
    <w:rsid w:val="001F4C8B"/>
    <w:rsid w:val="001F78FB"/>
    <w:rsid w:val="00200B58"/>
    <w:rsid w:val="00201FB8"/>
    <w:rsid w:val="002024E9"/>
    <w:rsid w:val="0020253E"/>
    <w:rsid w:val="00204198"/>
    <w:rsid w:val="00204C5B"/>
    <w:rsid w:val="00205A2F"/>
    <w:rsid w:val="002065D7"/>
    <w:rsid w:val="00207EE4"/>
    <w:rsid w:val="00211345"/>
    <w:rsid w:val="002122C3"/>
    <w:rsid w:val="002125B0"/>
    <w:rsid w:val="00213946"/>
    <w:rsid w:val="00213B81"/>
    <w:rsid w:val="00214BEB"/>
    <w:rsid w:val="00215118"/>
    <w:rsid w:val="00215361"/>
    <w:rsid w:val="0021745E"/>
    <w:rsid w:val="002178D4"/>
    <w:rsid w:val="00221534"/>
    <w:rsid w:val="002218A9"/>
    <w:rsid w:val="002225A4"/>
    <w:rsid w:val="00222C83"/>
    <w:rsid w:val="0022307C"/>
    <w:rsid w:val="002239AF"/>
    <w:rsid w:val="002239D6"/>
    <w:rsid w:val="002300E1"/>
    <w:rsid w:val="00230ACE"/>
    <w:rsid w:val="00230B6D"/>
    <w:rsid w:val="00230C27"/>
    <w:rsid w:val="00230E09"/>
    <w:rsid w:val="00231344"/>
    <w:rsid w:val="0023382E"/>
    <w:rsid w:val="0023626C"/>
    <w:rsid w:val="002378B4"/>
    <w:rsid w:val="002414E7"/>
    <w:rsid w:val="002420AA"/>
    <w:rsid w:val="0024289B"/>
    <w:rsid w:val="00242FD8"/>
    <w:rsid w:val="00243D51"/>
    <w:rsid w:val="002444FB"/>
    <w:rsid w:val="00244775"/>
    <w:rsid w:val="00244C5E"/>
    <w:rsid w:val="00244CC8"/>
    <w:rsid w:val="00245AFD"/>
    <w:rsid w:val="002473C1"/>
    <w:rsid w:val="00247B93"/>
    <w:rsid w:val="00250B92"/>
    <w:rsid w:val="00250F27"/>
    <w:rsid w:val="00250F32"/>
    <w:rsid w:val="0025217C"/>
    <w:rsid w:val="002523F8"/>
    <w:rsid w:val="002539D1"/>
    <w:rsid w:val="00253BB4"/>
    <w:rsid w:val="00254185"/>
    <w:rsid w:val="0025420A"/>
    <w:rsid w:val="00254CA6"/>
    <w:rsid w:val="00260375"/>
    <w:rsid w:val="00260510"/>
    <w:rsid w:val="00261F74"/>
    <w:rsid w:val="00264C9C"/>
    <w:rsid w:val="00266C68"/>
    <w:rsid w:val="00266DDB"/>
    <w:rsid w:val="00270200"/>
    <w:rsid w:val="002709BD"/>
    <w:rsid w:val="00271C32"/>
    <w:rsid w:val="00271E8C"/>
    <w:rsid w:val="00272ACF"/>
    <w:rsid w:val="002738BB"/>
    <w:rsid w:val="002739EE"/>
    <w:rsid w:val="00273D1A"/>
    <w:rsid w:val="00273DDC"/>
    <w:rsid w:val="0027520F"/>
    <w:rsid w:val="002762F7"/>
    <w:rsid w:val="00276542"/>
    <w:rsid w:val="002830EF"/>
    <w:rsid w:val="0028373F"/>
    <w:rsid w:val="00283E39"/>
    <w:rsid w:val="0028432B"/>
    <w:rsid w:val="00286274"/>
    <w:rsid w:val="002879D8"/>
    <w:rsid w:val="00287E56"/>
    <w:rsid w:val="00287F00"/>
    <w:rsid w:val="0029012E"/>
    <w:rsid w:val="00290ED4"/>
    <w:rsid w:val="00291B1B"/>
    <w:rsid w:val="0029259C"/>
    <w:rsid w:val="002930A9"/>
    <w:rsid w:val="00296A7F"/>
    <w:rsid w:val="0029726A"/>
    <w:rsid w:val="002A4576"/>
    <w:rsid w:val="002A4E88"/>
    <w:rsid w:val="002B00CD"/>
    <w:rsid w:val="002B0C49"/>
    <w:rsid w:val="002B0F24"/>
    <w:rsid w:val="002B539B"/>
    <w:rsid w:val="002B5D4D"/>
    <w:rsid w:val="002B6F51"/>
    <w:rsid w:val="002B73B4"/>
    <w:rsid w:val="002C26D3"/>
    <w:rsid w:val="002C3E6C"/>
    <w:rsid w:val="002C44F1"/>
    <w:rsid w:val="002C5831"/>
    <w:rsid w:val="002C6C07"/>
    <w:rsid w:val="002C7DFE"/>
    <w:rsid w:val="002D0F0F"/>
    <w:rsid w:val="002D1F81"/>
    <w:rsid w:val="002D2455"/>
    <w:rsid w:val="002D4760"/>
    <w:rsid w:val="002D4C16"/>
    <w:rsid w:val="002D4CD7"/>
    <w:rsid w:val="002D5395"/>
    <w:rsid w:val="002D6B31"/>
    <w:rsid w:val="002D6E97"/>
    <w:rsid w:val="002D7D98"/>
    <w:rsid w:val="002E1063"/>
    <w:rsid w:val="002E11E7"/>
    <w:rsid w:val="002E2A1D"/>
    <w:rsid w:val="002E3C8A"/>
    <w:rsid w:val="002E3E6F"/>
    <w:rsid w:val="002E4BE4"/>
    <w:rsid w:val="002E4C8A"/>
    <w:rsid w:val="002E63E1"/>
    <w:rsid w:val="002E660A"/>
    <w:rsid w:val="002E69EA"/>
    <w:rsid w:val="002E70F5"/>
    <w:rsid w:val="002F09AF"/>
    <w:rsid w:val="002F09B8"/>
    <w:rsid w:val="002F0FC6"/>
    <w:rsid w:val="002F1254"/>
    <w:rsid w:val="002F248A"/>
    <w:rsid w:val="002F31B8"/>
    <w:rsid w:val="002F3DF3"/>
    <w:rsid w:val="002F4040"/>
    <w:rsid w:val="002F5AA3"/>
    <w:rsid w:val="002F60C1"/>
    <w:rsid w:val="002F6DFD"/>
    <w:rsid w:val="003000AD"/>
    <w:rsid w:val="003008D5"/>
    <w:rsid w:val="00300F42"/>
    <w:rsid w:val="00301521"/>
    <w:rsid w:val="00305D54"/>
    <w:rsid w:val="00307ECE"/>
    <w:rsid w:val="00310287"/>
    <w:rsid w:val="00310E62"/>
    <w:rsid w:val="00311079"/>
    <w:rsid w:val="00311AAC"/>
    <w:rsid w:val="00311BB8"/>
    <w:rsid w:val="003124D0"/>
    <w:rsid w:val="0031443B"/>
    <w:rsid w:val="00315536"/>
    <w:rsid w:val="0031564D"/>
    <w:rsid w:val="00315691"/>
    <w:rsid w:val="003157B4"/>
    <w:rsid w:val="00315933"/>
    <w:rsid w:val="003162DE"/>
    <w:rsid w:val="00317070"/>
    <w:rsid w:val="00320B57"/>
    <w:rsid w:val="00322FCC"/>
    <w:rsid w:val="0032437D"/>
    <w:rsid w:val="0032448F"/>
    <w:rsid w:val="003260EC"/>
    <w:rsid w:val="003266D8"/>
    <w:rsid w:val="0032723D"/>
    <w:rsid w:val="00330FBD"/>
    <w:rsid w:val="0033169C"/>
    <w:rsid w:val="00331CB9"/>
    <w:rsid w:val="0033234B"/>
    <w:rsid w:val="00332363"/>
    <w:rsid w:val="00333330"/>
    <w:rsid w:val="0033360F"/>
    <w:rsid w:val="00334608"/>
    <w:rsid w:val="00334DD5"/>
    <w:rsid w:val="00335CFF"/>
    <w:rsid w:val="003362BF"/>
    <w:rsid w:val="00336965"/>
    <w:rsid w:val="0033782B"/>
    <w:rsid w:val="00337FCC"/>
    <w:rsid w:val="00342994"/>
    <w:rsid w:val="00342A01"/>
    <w:rsid w:val="003445C8"/>
    <w:rsid w:val="003453DA"/>
    <w:rsid w:val="003459AE"/>
    <w:rsid w:val="00346A42"/>
    <w:rsid w:val="003470A4"/>
    <w:rsid w:val="0035060A"/>
    <w:rsid w:val="0035375A"/>
    <w:rsid w:val="00353B59"/>
    <w:rsid w:val="00354506"/>
    <w:rsid w:val="00356A98"/>
    <w:rsid w:val="00356C2A"/>
    <w:rsid w:val="003576A9"/>
    <w:rsid w:val="00360AFA"/>
    <w:rsid w:val="00361DF3"/>
    <w:rsid w:val="003629F9"/>
    <w:rsid w:val="003632DC"/>
    <w:rsid w:val="00363338"/>
    <w:rsid w:val="003648D5"/>
    <w:rsid w:val="00364E1D"/>
    <w:rsid w:val="00365439"/>
    <w:rsid w:val="0036778F"/>
    <w:rsid w:val="00370A29"/>
    <w:rsid w:val="003721DF"/>
    <w:rsid w:val="00373A85"/>
    <w:rsid w:val="00374313"/>
    <w:rsid w:val="00374DBF"/>
    <w:rsid w:val="00375945"/>
    <w:rsid w:val="00376D4E"/>
    <w:rsid w:val="00377BE8"/>
    <w:rsid w:val="0038061A"/>
    <w:rsid w:val="0038098F"/>
    <w:rsid w:val="00380A46"/>
    <w:rsid w:val="00380D62"/>
    <w:rsid w:val="00381DA7"/>
    <w:rsid w:val="00382149"/>
    <w:rsid w:val="003826C3"/>
    <w:rsid w:val="00382A1C"/>
    <w:rsid w:val="003835E8"/>
    <w:rsid w:val="003846C4"/>
    <w:rsid w:val="00385AD8"/>
    <w:rsid w:val="00386BB5"/>
    <w:rsid w:val="00386C32"/>
    <w:rsid w:val="00390AF2"/>
    <w:rsid w:val="00391195"/>
    <w:rsid w:val="00391643"/>
    <w:rsid w:val="003927CB"/>
    <w:rsid w:val="0039306C"/>
    <w:rsid w:val="0039379A"/>
    <w:rsid w:val="00393DD9"/>
    <w:rsid w:val="00394A42"/>
    <w:rsid w:val="003957D6"/>
    <w:rsid w:val="00395DB7"/>
    <w:rsid w:val="003963F6"/>
    <w:rsid w:val="00397382"/>
    <w:rsid w:val="003A03FE"/>
    <w:rsid w:val="003A0B34"/>
    <w:rsid w:val="003A0E4C"/>
    <w:rsid w:val="003A1E11"/>
    <w:rsid w:val="003A215F"/>
    <w:rsid w:val="003A254B"/>
    <w:rsid w:val="003A2788"/>
    <w:rsid w:val="003A4F60"/>
    <w:rsid w:val="003A6488"/>
    <w:rsid w:val="003A64F7"/>
    <w:rsid w:val="003A7E12"/>
    <w:rsid w:val="003B03E6"/>
    <w:rsid w:val="003B0898"/>
    <w:rsid w:val="003B1BE9"/>
    <w:rsid w:val="003B30C7"/>
    <w:rsid w:val="003B3580"/>
    <w:rsid w:val="003B4DF2"/>
    <w:rsid w:val="003B5202"/>
    <w:rsid w:val="003B5631"/>
    <w:rsid w:val="003B5E29"/>
    <w:rsid w:val="003B6346"/>
    <w:rsid w:val="003B6538"/>
    <w:rsid w:val="003B6F3A"/>
    <w:rsid w:val="003C0564"/>
    <w:rsid w:val="003C2477"/>
    <w:rsid w:val="003C3595"/>
    <w:rsid w:val="003C4724"/>
    <w:rsid w:val="003C4DE7"/>
    <w:rsid w:val="003C52E7"/>
    <w:rsid w:val="003C6A44"/>
    <w:rsid w:val="003D1663"/>
    <w:rsid w:val="003D21B3"/>
    <w:rsid w:val="003D2830"/>
    <w:rsid w:val="003D3A6E"/>
    <w:rsid w:val="003D612F"/>
    <w:rsid w:val="003E5DF7"/>
    <w:rsid w:val="003E60DE"/>
    <w:rsid w:val="003F04C4"/>
    <w:rsid w:val="003F162B"/>
    <w:rsid w:val="003F1BB1"/>
    <w:rsid w:val="003F3B1D"/>
    <w:rsid w:val="003F4362"/>
    <w:rsid w:val="003F55B2"/>
    <w:rsid w:val="003F760D"/>
    <w:rsid w:val="00400221"/>
    <w:rsid w:val="004007BA"/>
    <w:rsid w:val="00400D8A"/>
    <w:rsid w:val="00402329"/>
    <w:rsid w:val="00403621"/>
    <w:rsid w:val="00404C39"/>
    <w:rsid w:val="00405F0A"/>
    <w:rsid w:val="00410A42"/>
    <w:rsid w:val="0041113C"/>
    <w:rsid w:val="00411261"/>
    <w:rsid w:val="00412398"/>
    <w:rsid w:val="004137DF"/>
    <w:rsid w:val="00414B56"/>
    <w:rsid w:val="004153E6"/>
    <w:rsid w:val="00415D12"/>
    <w:rsid w:val="00415DA5"/>
    <w:rsid w:val="00416A58"/>
    <w:rsid w:val="004179C0"/>
    <w:rsid w:val="00417A96"/>
    <w:rsid w:val="00420923"/>
    <w:rsid w:val="00420988"/>
    <w:rsid w:val="00421297"/>
    <w:rsid w:val="004218F0"/>
    <w:rsid w:val="0042195C"/>
    <w:rsid w:val="00422343"/>
    <w:rsid w:val="00422AA3"/>
    <w:rsid w:val="00422F1B"/>
    <w:rsid w:val="00424119"/>
    <w:rsid w:val="00427179"/>
    <w:rsid w:val="0042762B"/>
    <w:rsid w:val="00430F86"/>
    <w:rsid w:val="00431663"/>
    <w:rsid w:val="004325DC"/>
    <w:rsid w:val="00432A6C"/>
    <w:rsid w:val="00432A88"/>
    <w:rsid w:val="00433F42"/>
    <w:rsid w:val="00434933"/>
    <w:rsid w:val="00435CA6"/>
    <w:rsid w:val="00435FEE"/>
    <w:rsid w:val="0043677D"/>
    <w:rsid w:val="00436C86"/>
    <w:rsid w:val="00437292"/>
    <w:rsid w:val="00437418"/>
    <w:rsid w:val="00437798"/>
    <w:rsid w:val="00440682"/>
    <w:rsid w:val="004416E3"/>
    <w:rsid w:val="0044179B"/>
    <w:rsid w:val="0044221D"/>
    <w:rsid w:val="004433CA"/>
    <w:rsid w:val="00444574"/>
    <w:rsid w:val="00445256"/>
    <w:rsid w:val="0044696F"/>
    <w:rsid w:val="00447876"/>
    <w:rsid w:val="00447AE4"/>
    <w:rsid w:val="00451FBB"/>
    <w:rsid w:val="004520EF"/>
    <w:rsid w:val="00452B6A"/>
    <w:rsid w:val="0045395F"/>
    <w:rsid w:val="00456AF6"/>
    <w:rsid w:val="00460FD9"/>
    <w:rsid w:val="0046319F"/>
    <w:rsid w:val="0046461C"/>
    <w:rsid w:val="004662CF"/>
    <w:rsid w:val="00466D2D"/>
    <w:rsid w:val="004679CC"/>
    <w:rsid w:val="00467F3F"/>
    <w:rsid w:val="0047099F"/>
    <w:rsid w:val="004731F7"/>
    <w:rsid w:val="004733D6"/>
    <w:rsid w:val="00473807"/>
    <w:rsid w:val="004739EF"/>
    <w:rsid w:val="004762B4"/>
    <w:rsid w:val="004772A3"/>
    <w:rsid w:val="0047752A"/>
    <w:rsid w:val="004778CC"/>
    <w:rsid w:val="00480BDE"/>
    <w:rsid w:val="00481637"/>
    <w:rsid w:val="0048270C"/>
    <w:rsid w:val="00484601"/>
    <w:rsid w:val="00484F2C"/>
    <w:rsid w:val="00485A70"/>
    <w:rsid w:val="00485BBF"/>
    <w:rsid w:val="00485DFB"/>
    <w:rsid w:val="0048760C"/>
    <w:rsid w:val="00490EB2"/>
    <w:rsid w:val="004923AE"/>
    <w:rsid w:val="00493C7A"/>
    <w:rsid w:val="004941F5"/>
    <w:rsid w:val="004948F4"/>
    <w:rsid w:val="00494C7B"/>
    <w:rsid w:val="0049511E"/>
    <w:rsid w:val="00496C47"/>
    <w:rsid w:val="004A12DE"/>
    <w:rsid w:val="004A3E11"/>
    <w:rsid w:val="004A49BF"/>
    <w:rsid w:val="004A4E30"/>
    <w:rsid w:val="004A5043"/>
    <w:rsid w:val="004A5198"/>
    <w:rsid w:val="004A7F48"/>
    <w:rsid w:val="004B240B"/>
    <w:rsid w:val="004B46C3"/>
    <w:rsid w:val="004B491C"/>
    <w:rsid w:val="004B55D6"/>
    <w:rsid w:val="004B633A"/>
    <w:rsid w:val="004B6A16"/>
    <w:rsid w:val="004C0C87"/>
    <w:rsid w:val="004C0E60"/>
    <w:rsid w:val="004C1F47"/>
    <w:rsid w:val="004C22C7"/>
    <w:rsid w:val="004C55F8"/>
    <w:rsid w:val="004C5FC7"/>
    <w:rsid w:val="004C68BA"/>
    <w:rsid w:val="004D0D00"/>
    <w:rsid w:val="004D10B5"/>
    <w:rsid w:val="004D1F0D"/>
    <w:rsid w:val="004D224F"/>
    <w:rsid w:val="004D25C0"/>
    <w:rsid w:val="004D2CC1"/>
    <w:rsid w:val="004D369C"/>
    <w:rsid w:val="004D436D"/>
    <w:rsid w:val="004D4F5F"/>
    <w:rsid w:val="004D608E"/>
    <w:rsid w:val="004D7276"/>
    <w:rsid w:val="004D7744"/>
    <w:rsid w:val="004E0621"/>
    <w:rsid w:val="004E14EF"/>
    <w:rsid w:val="004E1C13"/>
    <w:rsid w:val="004E2D4B"/>
    <w:rsid w:val="004E38B0"/>
    <w:rsid w:val="004E3965"/>
    <w:rsid w:val="004E6340"/>
    <w:rsid w:val="004E739A"/>
    <w:rsid w:val="004E7556"/>
    <w:rsid w:val="004E7AFB"/>
    <w:rsid w:val="004F0057"/>
    <w:rsid w:val="004F43C7"/>
    <w:rsid w:val="004F4F3A"/>
    <w:rsid w:val="0050014F"/>
    <w:rsid w:val="005002BE"/>
    <w:rsid w:val="00500F2D"/>
    <w:rsid w:val="00501781"/>
    <w:rsid w:val="00501784"/>
    <w:rsid w:val="0050523D"/>
    <w:rsid w:val="00507FF6"/>
    <w:rsid w:val="00512197"/>
    <w:rsid w:val="005125E7"/>
    <w:rsid w:val="00512748"/>
    <w:rsid w:val="005134FB"/>
    <w:rsid w:val="00514B47"/>
    <w:rsid w:val="00517498"/>
    <w:rsid w:val="00520167"/>
    <w:rsid w:val="00520DD7"/>
    <w:rsid w:val="005210C9"/>
    <w:rsid w:val="00523103"/>
    <w:rsid w:val="00524B20"/>
    <w:rsid w:val="0052583C"/>
    <w:rsid w:val="00525E75"/>
    <w:rsid w:val="00526087"/>
    <w:rsid w:val="00527166"/>
    <w:rsid w:val="00531D39"/>
    <w:rsid w:val="005343B3"/>
    <w:rsid w:val="00534A9B"/>
    <w:rsid w:val="005353E6"/>
    <w:rsid w:val="0053637B"/>
    <w:rsid w:val="0053668C"/>
    <w:rsid w:val="00536977"/>
    <w:rsid w:val="00536BDB"/>
    <w:rsid w:val="00537C28"/>
    <w:rsid w:val="005402A9"/>
    <w:rsid w:val="00540E07"/>
    <w:rsid w:val="00541B98"/>
    <w:rsid w:val="00541DA4"/>
    <w:rsid w:val="00542739"/>
    <w:rsid w:val="00544A2D"/>
    <w:rsid w:val="00545133"/>
    <w:rsid w:val="005462F6"/>
    <w:rsid w:val="00550A42"/>
    <w:rsid w:val="00551853"/>
    <w:rsid w:val="00551A2F"/>
    <w:rsid w:val="00551B3F"/>
    <w:rsid w:val="00553194"/>
    <w:rsid w:val="0055436A"/>
    <w:rsid w:val="00554A17"/>
    <w:rsid w:val="00556BF4"/>
    <w:rsid w:val="00556D02"/>
    <w:rsid w:val="00557DAA"/>
    <w:rsid w:val="00560D0D"/>
    <w:rsid w:val="005627F8"/>
    <w:rsid w:val="00562D94"/>
    <w:rsid w:val="00563F84"/>
    <w:rsid w:val="00564409"/>
    <w:rsid w:val="00564D4A"/>
    <w:rsid w:val="00564DD5"/>
    <w:rsid w:val="00567DFB"/>
    <w:rsid w:val="00570347"/>
    <w:rsid w:val="00570357"/>
    <w:rsid w:val="00571E74"/>
    <w:rsid w:val="00573128"/>
    <w:rsid w:val="00573912"/>
    <w:rsid w:val="005741C9"/>
    <w:rsid w:val="00575635"/>
    <w:rsid w:val="005758CB"/>
    <w:rsid w:val="00575F23"/>
    <w:rsid w:val="00576C44"/>
    <w:rsid w:val="00577563"/>
    <w:rsid w:val="00577F91"/>
    <w:rsid w:val="00581FFE"/>
    <w:rsid w:val="00583E5E"/>
    <w:rsid w:val="00584070"/>
    <w:rsid w:val="00584681"/>
    <w:rsid w:val="00586CF2"/>
    <w:rsid w:val="00587B63"/>
    <w:rsid w:val="0059310D"/>
    <w:rsid w:val="00595C24"/>
    <w:rsid w:val="00595C71"/>
    <w:rsid w:val="005975ED"/>
    <w:rsid w:val="005978D8"/>
    <w:rsid w:val="00597AFE"/>
    <w:rsid w:val="005A01AB"/>
    <w:rsid w:val="005A0821"/>
    <w:rsid w:val="005A08BF"/>
    <w:rsid w:val="005A2EAA"/>
    <w:rsid w:val="005A4316"/>
    <w:rsid w:val="005A788A"/>
    <w:rsid w:val="005A7ECE"/>
    <w:rsid w:val="005B07BC"/>
    <w:rsid w:val="005B107D"/>
    <w:rsid w:val="005B1896"/>
    <w:rsid w:val="005B2712"/>
    <w:rsid w:val="005B33E6"/>
    <w:rsid w:val="005B3BCF"/>
    <w:rsid w:val="005B4A55"/>
    <w:rsid w:val="005B4A68"/>
    <w:rsid w:val="005B4AD9"/>
    <w:rsid w:val="005B65F6"/>
    <w:rsid w:val="005B719E"/>
    <w:rsid w:val="005B73BF"/>
    <w:rsid w:val="005B7C20"/>
    <w:rsid w:val="005C1446"/>
    <w:rsid w:val="005C2A79"/>
    <w:rsid w:val="005C3144"/>
    <w:rsid w:val="005C552A"/>
    <w:rsid w:val="005C6148"/>
    <w:rsid w:val="005C665D"/>
    <w:rsid w:val="005C6F00"/>
    <w:rsid w:val="005C7E56"/>
    <w:rsid w:val="005C7FA8"/>
    <w:rsid w:val="005D05E3"/>
    <w:rsid w:val="005D344C"/>
    <w:rsid w:val="005D3E0C"/>
    <w:rsid w:val="005D4982"/>
    <w:rsid w:val="005D61B7"/>
    <w:rsid w:val="005D6928"/>
    <w:rsid w:val="005D6EE5"/>
    <w:rsid w:val="005E0689"/>
    <w:rsid w:val="005E17A2"/>
    <w:rsid w:val="005E232F"/>
    <w:rsid w:val="005E3549"/>
    <w:rsid w:val="005E3707"/>
    <w:rsid w:val="005E5195"/>
    <w:rsid w:val="005E6378"/>
    <w:rsid w:val="005E6509"/>
    <w:rsid w:val="005E6928"/>
    <w:rsid w:val="005E7D3F"/>
    <w:rsid w:val="005E7E11"/>
    <w:rsid w:val="005E7F17"/>
    <w:rsid w:val="005F1613"/>
    <w:rsid w:val="005F16C4"/>
    <w:rsid w:val="005F26D0"/>
    <w:rsid w:val="005F3C01"/>
    <w:rsid w:val="005F42F4"/>
    <w:rsid w:val="005F4AF4"/>
    <w:rsid w:val="005F5275"/>
    <w:rsid w:val="005F759F"/>
    <w:rsid w:val="00600832"/>
    <w:rsid w:val="00600FAA"/>
    <w:rsid w:val="00602B75"/>
    <w:rsid w:val="006036E3"/>
    <w:rsid w:val="006040DD"/>
    <w:rsid w:val="00604C2B"/>
    <w:rsid w:val="006057AC"/>
    <w:rsid w:val="00605E97"/>
    <w:rsid w:val="00606C5E"/>
    <w:rsid w:val="006077D9"/>
    <w:rsid w:val="00607BA2"/>
    <w:rsid w:val="006129BE"/>
    <w:rsid w:val="00612F0B"/>
    <w:rsid w:val="00615891"/>
    <w:rsid w:val="00617F78"/>
    <w:rsid w:val="00621011"/>
    <w:rsid w:val="00622440"/>
    <w:rsid w:val="0062285F"/>
    <w:rsid w:val="00623348"/>
    <w:rsid w:val="00623F5A"/>
    <w:rsid w:val="00624000"/>
    <w:rsid w:val="00624658"/>
    <w:rsid w:val="00624D09"/>
    <w:rsid w:val="00624FF0"/>
    <w:rsid w:val="00625480"/>
    <w:rsid w:val="006255C3"/>
    <w:rsid w:val="006257DE"/>
    <w:rsid w:val="0062618A"/>
    <w:rsid w:val="0062744E"/>
    <w:rsid w:val="00627E10"/>
    <w:rsid w:val="00630142"/>
    <w:rsid w:val="00630628"/>
    <w:rsid w:val="00630D0B"/>
    <w:rsid w:val="006317EE"/>
    <w:rsid w:val="006324E0"/>
    <w:rsid w:val="00634A2B"/>
    <w:rsid w:val="00636D78"/>
    <w:rsid w:val="006378D4"/>
    <w:rsid w:val="00637EC5"/>
    <w:rsid w:val="006410F2"/>
    <w:rsid w:val="006415B2"/>
    <w:rsid w:val="00641677"/>
    <w:rsid w:val="00641717"/>
    <w:rsid w:val="00641826"/>
    <w:rsid w:val="006437A2"/>
    <w:rsid w:val="006446C8"/>
    <w:rsid w:val="00647313"/>
    <w:rsid w:val="00647A1C"/>
    <w:rsid w:val="00650890"/>
    <w:rsid w:val="00650EAB"/>
    <w:rsid w:val="00651168"/>
    <w:rsid w:val="00651993"/>
    <w:rsid w:val="00651ABC"/>
    <w:rsid w:val="006530AE"/>
    <w:rsid w:val="006559CE"/>
    <w:rsid w:val="0065710B"/>
    <w:rsid w:val="006573F5"/>
    <w:rsid w:val="00661C8F"/>
    <w:rsid w:val="00663BEE"/>
    <w:rsid w:val="00663EB5"/>
    <w:rsid w:val="006658A7"/>
    <w:rsid w:val="006673AA"/>
    <w:rsid w:val="00670A8A"/>
    <w:rsid w:val="00671D1A"/>
    <w:rsid w:val="0067423C"/>
    <w:rsid w:val="00674270"/>
    <w:rsid w:val="00675594"/>
    <w:rsid w:val="00676CAE"/>
    <w:rsid w:val="00683B60"/>
    <w:rsid w:val="006847FA"/>
    <w:rsid w:val="00687463"/>
    <w:rsid w:val="00690203"/>
    <w:rsid w:val="006905A5"/>
    <w:rsid w:val="00690885"/>
    <w:rsid w:val="00691820"/>
    <w:rsid w:val="006923A3"/>
    <w:rsid w:val="00693546"/>
    <w:rsid w:val="0069464D"/>
    <w:rsid w:val="006948D7"/>
    <w:rsid w:val="006961A7"/>
    <w:rsid w:val="006964D9"/>
    <w:rsid w:val="006A0DFC"/>
    <w:rsid w:val="006A1E99"/>
    <w:rsid w:val="006A23B6"/>
    <w:rsid w:val="006A247D"/>
    <w:rsid w:val="006A43D6"/>
    <w:rsid w:val="006A4BB8"/>
    <w:rsid w:val="006A5A04"/>
    <w:rsid w:val="006A706F"/>
    <w:rsid w:val="006A7886"/>
    <w:rsid w:val="006A7BE0"/>
    <w:rsid w:val="006B0D1C"/>
    <w:rsid w:val="006B0E1A"/>
    <w:rsid w:val="006B2E06"/>
    <w:rsid w:val="006B37BB"/>
    <w:rsid w:val="006B64F8"/>
    <w:rsid w:val="006B7677"/>
    <w:rsid w:val="006C04FB"/>
    <w:rsid w:val="006C33F5"/>
    <w:rsid w:val="006C3858"/>
    <w:rsid w:val="006C4456"/>
    <w:rsid w:val="006C4D59"/>
    <w:rsid w:val="006C70FC"/>
    <w:rsid w:val="006D17FF"/>
    <w:rsid w:val="006D1F12"/>
    <w:rsid w:val="006D2771"/>
    <w:rsid w:val="006D340D"/>
    <w:rsid w:val="006D3734"/>
    <w:rsid w:val="006D3F33"/>
    <w:rsid w:val="006D52B8"/>
    <w:rsid w:val="006D7B64"/>
    <w:rsid w:val="006E0F87"/>
    <w:rsid w:val="006E1C6A"/>
    <w:rsid w:val="006E1E81"/>
    <w:rsid w:val="006E34E6"/>
    <w:rsid w:val="006E3F6B"/>
    <w:rsid w:val="006E4A73"/>
    <w:rsid w:val="006E5B11"/>
    <w:rsid w:val="006E6425"/>
    <w:rsid w:val="006E6BF9"/>
    <w:rsid w:val="006E6FEF"/>
    <w:rsid w:val="006E76F5"/>
    <w:rsid w:val="006F1260"/>
    <w:rsid w:val="006F17D6"/>
    <w:rsid w:val="006F30FF"/>
    <w:rsid w:val="006F51E4"/>
    <w:rsid w:val="006F5563"/>
    <w:rsid w:val="006F6E23"/>
    <w:rsid w:val="006F7590"/>
    <w:rsid w:val="0070399B"/>
    <w:rsid w:val="00705E28"/>
    <w:rsid w:val="00706A70"/>
    <w:rsid w:val="00710371"/>
    <w:rsid w:val="00710BF9"/>
    <w:rsid w:val="00710F0F"/>
    <w:rsid w:val="00711E60"/>
    <w:rsid w:val="00712D79"/>
    <w:rsid w:val="00713F07"/>
    <w:rsid w:val="007150DC"/>
    <w:rsid w:val="007152B9"/>
    <w:rsid w:val="00715E19"/>
    <w:rsid w:val="00715ECE"/>
    <w:rsid w:val="00716978"/>
    <w:rsid w:val="00720CC7"/>
    <w:rsid w:val="007233BF"/>
    <w:rsid w:val="00724080"/>
    <w:rsid w:val="00727BA1"/>
    <w:rsid w:val="00727BDE"/>
    <w:rsid w:val="00730D97"/>
    <w:rsid w:val="00731184"/>
    <w:rsid w:val="007323B1"/>
    <w:rsid w:val="007334AC"/>
    <w:rsid w:val="007334B7"/>
    <w:rsid w:val="00733676"/>
    <w:rsid w:val="00734EBB"/>
    <w:rsid w:val="00735B8C"/>
    <w:rsid w:val="00735FAF"/>
    <w:rsid w:val="00736442"/>
    <w:rsid w:val="007377DE"/>
    <w:rsid w:val="007378DA"/>
    <w:rsid w:val="00737EF2"/>
    <w:rsid w:val="00740519"/>
    <w:rsid w:val="00744CC1"/>
    <w:rsid w:val="00745428"/>
    <w:rsid w:val="007465C9"/>
    <w:rsid w:val="00746E2B"/>
    <w:rsid w:val="00746FD4"/>
    <w:rsid w:val="0074776B"/>
    <w:rsid w:val="00747D7F"/>
    <w:rsid w:val="00747DD9"/>
    <w:rsid w:val="007503AE"/>
    <w:rsid w:val="007504B3"/>
    <w:rsid w:val="0075050E"/>
    <w:rsid w:val="007523F6"/>
    <w:rsid w:val="0075337A"/>
    <w:rsid w:val="00753D7F"/>
    <w:rsid w:val="0075498C"/>
    <w:rsid w:val="007549C6"/>
    <w:rsid w:val="0075589D"/>
    <w:rsid w:val="00756242"/>
    <w:rsid w:val="00757808"/>
    <w:rsid w:val="00761825"/>
    <w:rsid w:val="00762BB9"/>
    <w:rsid w:val="007664B0"/>
    <w:rsid w:val="007664BA"/>
    <w:rsid w:val="00766CB5"/>
    <w:rsid w:val="00766DF7"/>
    <w:rsid w:val="007674DF"/>
    <w:rsid w:val="00767574"/>
    <w:rsid w:val="00767836"/>
    <w:rsid w:val="00770EBF"/>
    <w:rsid w:val="00771957"/>
    <w:rsid w:val="007728F7"/>
    <w:rsid w:val="00773323"/>
    <w:rsid w:val="00774741"/>
    <w:rsid w:val="00774C7E"/>
    <w:rsid w:val="00775BFF"/>
    <w:rsid w:val="00776E15"/>
    <w:rsid w:val="007802A5"/>
    <w:rsid w:val="007814BD"/>
    <w:rsid w:val="00781550"/>
    <w:rsid w:val="007815F6"/>
    <w:rsid w:val="007828E6"/>
    <w:rsid w:val="0078343A"/>
    <w:rsid w:val="00783E0C"/>
    <w:rsid w:val="00783F4D"/>
    <w:rsid w:val="0078487A"/>
    <w:rsid w:val="00787AAE"/>
    <w:rsid w:val="00787B10"/>
    <w:rsid w:val="00790FA6"/>
    <w:rsid w:val="00791E00"/>
    <w:rsid w:val="0079334A"/>
    <w:rsid w:val="0079480E"/>
    <w:rsid w:val="00794D17"/>
    <w:rsid w:val="007954F9"/>
    <w:rsid w:val="007965CA"/>
    <w:rsid w:val="00797FD8"/>
    <w:rsid w:val="007A089C"/>
    <w:rsid w:val="007A1E3F"/>
    <w:rsid w:val="007A29A8"/>
    <w:rsid w:val="007A4460"/>
    <w:rsid w:val="007A5AA4"/>
    <w:rsid w:val="007A5EFA"/>
    <w:rsid w:val="007A76C8"/>
    <w:rsid w:val="007B0BBD"/>
    <w:rsid w:val="007B3865"/>
    <w:rsid w:val="007B45B6"/>
    <w:rsid w:val="007B6B07"/>
    <w:rsid w:val="007B77C5"/>
    <w:rsid w:val="007C1224"/>
    <w:rsid w:val="007C48F4"/>
    <w:rsid w:val="007C5032"/>
    <w:rsid w:val="007C5734"/>
    <w:rsid w:val="007C71C0"/>
    <w:rsid w:val="007D427C"/>
    <w:rsid w:val="007D50C2"/>
    <w:rsid w:val="007D684D"/>
    <w:rsid w:val="007D6F6B"/>
    <w:rsid w:val="007D777D"/>
    <w:rsid w:val="007E03A2"/>
    <w:rsid w:val="007E0968"/>
    <w:rsid w:val="007E0C58"/>
    <w:rsid w:val="007E1B05"/>
    <w:rsid w:val="007E4F2D"/>
    <w:rsid w:val="007E55FF"/>
    <w:rsid w:val="007E710D"/>
    <w:rsid w:val="007F0AD4"/>
    <w:rsid w:val="007F0C69"/>
    <w:rsid w:val="007F17C4"/>
    <w:rsid w:val="007F19CF"/>
    <w:rsid w:val="007F1BA0"/>
    <w:rsid w:val="007F2515"/>
    <w:rsid w:val="007F3D48"/>
    <w:rsid w:val="007F4CC0"/>
    <w:rsid w:val="007F5C04"/>
    <w:rsid w:val="007F69A1"/>
    <w:rsid w:val="0080182E"/>
    <w:rsid w:val="00801DD6"/>
    <w:rsid w:val="00801F1B"/>
    <w:rsid w:val="00803E75"/>
    <w:rsid w:val="00804244"/>
    <w:rsid w:val="008061BF"/>
    <w:rsid w:val="00807336"/>
    <w:rsid w:val="00807E30"/>
    <w:rsid w:val="00811ADC"/>
    <w:rsid w:val="008123C7"/>
    <w:rsid w:val="00813234"/>
    <w:rsid w:val="008148CF"/>
    <w:rsid w:val="00817A87"/>
    <w:rsid w:val="00817AC6"/>
    <w:rsid w:val="008201E6"/>
    <w:rsid w:val="0082060B"/>
    <w:rsid w:val="008212C6"/>
    <w:rsid w:val="00821480"/>
    <w:rsid w:val="008221A5"/>
    <w:rsid w:val="008222C1"/>
    <w:rsid w:val="0082312C"/>
    <w:rsid w:val="00823401"/>
    <w:rsid w:val="00823E2C"/>
    <w:rsid w:val="00824657"/>
    <w:rsid w:val="00824B8B"/>
    <w:rsid w:val="00824EE9"/>
    <w:rsid w:val="008255EC"/>
    <w:rsid w:val="00825FFB"/>
    <w:rsid w:val="00827FBE"/>
    <w:rsid w:val="00830586"/>
    <w:rsid w:val="00832BD6"/>
    <w:rsid w:val="00832D14"/>
    <w:rsid w:val="0083303E"/>
    <w:rsid w:val="00833E67"/>
    <w:rsid w:val="0083460A"/>
    <w:rsid w:val="00835EE1"/>
    <w:rsid w:val="0083748A"/>
    <w:rsid w:val="00842286"/>
    <w:rsid w:val="0084231F"/>
    <w:rsid w:val="008434D8"/>
    <w:rsid w:val="00844DA8"/>
    <w:rsid w:val="00845F40"/>
    <w:rsid w:val="008461AC"/>
    <w:rsid w:val="00847704"/>
    <w:rsid w:val="00852482"/>
    <w:rsid w:val="00852C12"/>
    <w:rsid w:val="008543F9"/>
    <w:rsid w:val="00854946"/>
    <w:rsid w:val="0085508B"/>
    <w:rsid w:val="00855120"/>
    <w:rsid w:val="008566EB"/>
    <w:rsid w:val="00856B78"/>
    <w:rsid w:val="00857322"/>
    <w:rsid w:val="008574AA"/>
    <w:rsid w:val="00857A34"/>
    <w:rsid w:val="00860318"/>
    <w:rsid w:val="00860341"/>
    <w:rsid w:val="00860C1E"/>
    <w:rsid w:val="00861583"/>
    <w:rsid w:val="008620F0"/>
    <w:rsid w:val="008623C9"/>
    <w:rsid w:val="008626F8"/>
    <w:rsid w:val="0086388D"/>
    <w:rsid w:val="008643D4"/>
    <w:rsid w:val="00865191"/>
    <w:rsid w:val="00866DEC"/>
    <w:rsid w:val="00867C33"/>
    <w:rsid w:val="00867D88"/>
    <w:rsid w:val="00870CEB"/>
    <w:rsid w:val="00871998"/>
    <w:rsid w:val="00872B29"/>
    <w:rsid w:val="008731C3"/>
    <w:rsid w:val="00874318"/>
    <w:rsid w:val="00874418"/>
    <w:rsid w:val="008744C6"/>
    <w:rsid w:val="00874A1C"/>
    <w:rsid w:val="0087597C"/>
    <w:rsid w:val="008759B8"/>
    <w:rsid w:val="008773AF"/>
    <w:rsid w:val="00881654"/>
    <w:rsid w:val="00882CE3"/>
    <w:rsid w:val="00882D58"/>
    <w:rsid w:val="00883042"/>
    <w:rsid w:val="00883C81"/>
    <w:rsid w:val="00884D45"/>
    <w:rsid w:val="00885030"/>
    <w:rsid w:val="00886CD1"/>
    <w:rsid w:val="00887C44"/>
    <w:rsid w:val="00890386"/>
    <w:rsid w:val="008904D0"/>
    <w:rsid w:val="008908FA"/>
    <w:rsid w:val="0089121C"/>
    <w:rsid w:val="0089280A"/>
    <w:rsid w:val="00892E83"/>
    <w:rsid w:val="00893C30"/>
    <w:rsid w:val="008943DE"/>
    <w:rsid w:val="00894F93"/>
    <w:rsid w:val="00896518"/>
    <w:rsid w:val="0089656B"/>
    <w:rsid w:val="00897376"/>
    <w:rsid w:val="008A0423"/>
    <w:rsid w:val="008A11D8"/>
    <w:rsid w:val="008A157B"/>
    <w:rsid w:val="008A1CAC"/>
    <w:rsid w:val="008A2186"/>
    <w:rsid w:val="008A2A59"/>
    <w:rsid w:val="008A3557"/>
    <w:rsid w:val="008A3611"/>
    <w:rsid w:val="008A375A"/>
    <w:rsid w:val="008A5F7A"/>
    <w:rsid w:val="008A691B"/>
    <w:rsid w:val="008A6BDB"/>
    <w:rsid w:val="008A6DC4"/>
    <w:rsid w:val="008B0601"/>
    <w:rsid w:val="008B0F0C"/>
    <w:rsid w:val="008B1241"/>
    <w:rsid w:val="008B128F"/>
    <w:rsid w:val="008B30CA"/>
    <w:rsid w:val="008B37FA"/>
    <w:rsid w:val="008B6CC1"/>
    <w:rsid w:val="008B6EB7"/>
    <w:rsid w:val="008C01F5"/>
    <w:rsid w:val="008C083D"/>
    <w:rsid w:val="008C0B97"/>
    <w:rsid w:val="008C0F27"/>
    <w:rsid w:val="008C1076"/>
    <w:rsid w:val="008C1091"/>
    <w:rsid w:val="008C122A"/>
    <w:rsid w:val="008C3419"/>
    <w:rsid w:val="008C3A05"/>
    <w:rsid w:val="008C51C2"/>
    <w:rsid w:val="008C56E9"/>
    <w:rsid w:val="008C64F2"/>
    <w:rsid w:val="008C665C"/>
    <w:rsid w:val="008C6B76"/>
    <w:rsid w:val="008D08E7"/>
    <w:rsid w:val="008D1B64"/>
    <w:rsid w:val="008D1C09"/>
    <w:rsid w:val="008D2E20"/>
    <w:rsid w:val="008D35CA"/>
    <w:rsid w:val="008D5BB6"/>
    <w:rsid w:val="008D6804"/>
    <w:rsid w:val="008E249B"/>
    <w:rsid w:val="008E292F"/>
    <w:rsid w:val="008E3456"/>
    <w:rsid w:val="008E39C9"/>
    <w:rsid w:val="008E5015"/>
    <w:rsid w:val="008E54C4"/>
    <w:rsid w:val="008E683F"/>
    <w:rsid w:val="008E6C98"/>
    <w:rsid w:val="008E6E70"/>
    <w:rsid w:val="008E7156"/>
    <w:rsid w:val="008E735D"/>
    <w:rsid w:val="008E778E"/>
    <w:rsid w:val="008E7D0E"/>
    <w:rsid w:val="008F0AA7"/>
    <w:rsid w:val="008F1C5B"/>
    <w:rsid w:val="008F2B46"/>
    <w:rsid w:val="008F2FE7"/>
    <w:rsid w:val="008F3696"/>
    <w:rsid w:val="008F384D"/>
    <w:rsid w:val="008F6BB0"/>
    <w:rsid w:val="008F7F36"/>
    <w:rsid w:val="0090126A"/>
    <w:rsid w:val="0090219D"/>
    <w:rsid w:val="00902381"/>
    <w:rsid w:val="00902F8D"/>
    <w:rsid w:val="00902FF8"/>
    <w:rsid w:val="009039E1"/>
    <w:rsid w:val="00904B85"/>
    <w:rsid w:val="009071F6"/>
    <w:rsid w:val="00907F74"/>
    <w:rsid w:val="00907FA7"/>
    <w:rsid w:val="00910852"/>
    <w:rsid w:val="009112BC"/>
    <w:rsid w:val="00911320"/>
    <w:rsid w:val="00911520"/>
    <w:rsid w:val="00912949"/>
    <w:rsid w:val="00912B2A"/>
    <w:rsid w:val="00913009"/>
    <w:rsid w:val="00915998"/>
    <w:rsid w:val="0091753F"/>
    <w:rsid w:val="0091762D"/>
    <w:rsid w:val="00917CC4"/>
    <w:rsid w:val="0092000E"/>
    <w:rsid w:val="00920429"/>
    <w:rsid w:val="009210A7"/>
    <w:rsid w:val="009221A3"/>
    <w:rsid w:val="009223AE"/>
    <w:rsid w:val="00922BBC"/>
    <w:rsid w:val="00922DD7"/>
    <w:rsid w:val="00923F2E"/>
    <w:rsid w:val="00924D31"/>
    <w:rsid w:val="00931F3C"/>
    <w:rsid w:val="00932EC1"/>
    <w:rsid w:val="00934B1F"/>
    <w:rsid w:val="00935F27"/>
    <w:rsid w:val="00937FD0"/>
    <w:rsid w:val="00940DD7"/>
    <w:rsid w:val="00941829"/>
    <w:rsid w:val="00941B69"/>
    <w:rsid w:val="009423D3"/>
    <w:rsid w:val="00943D0F"/>
    <w:rsid w:val="00944B95"/>
    <w:rsid w:val="00944D2F"/>
    <w:rsid w:val="00944F7B"/>
    <w:rsid w:val="0094523B"/>
    <w:rsid w:val="00945D94"/>
    <w:rsid w:val="00947DA1"/>
    <w:rsid w:val="00951CC0"/>
    <w:rsid w:val="00952D2E"/>
    <w:rsid w:val="009530F7"/>
    <w:rsid w:val="00953C57"/>
    <w:rsid w:val="009543E6"/>
    <w:rsid w:val="00954B79"/>
    <w:rsid w:val="0095559D"/>
    <w:rsid w:val="0095628A"/>
    <w:rsid w:val="00956879"/>
    <w:rsid w:val="0096103D"/>
    <w:rsid w:val="00961091"/>
    <w:rsid w:val="00961347"/>
    <w:rsid w:val="00963884"/>
    <w:rsid w:val="00965693"/>
    <w:rsid w:val="00965DCF"/>
    <w:rsid w:val="00966E72"/>
    <w:rsid w:val="00967BB7"/>
    <w:rsid w:val="00967BF3"/>
    <w:rsid w:val="00967E99"/>
    <w:rsid w:val="00970B68"/>
    <w:rsid w:val="009714D9"/>
    <w:rsid w:val="009718C8"/>
    <w:rsid w:val="00972E74"/>
    <w:rsid w:val="00973215"/>
    <w:rsid w:val="00975E31"/>
    <w:rsid w:val="00976674"/>
    <w:rsid w:val="0097750F"/>
    <w:rsid w:val="00977DB9"/>
    <w:rsid w:val="00981B7A"/>
    <w:rsid w:val="00981E4F"/>
    <w:rsid w:val="00982FED"/>
    <w:rsid w:val="00985614"/>
    <w:rsid w:val="00985B0A"/>
    <w:rsid w:val="00987E39"/>
    <w:rsid w:val="00987E79"/>
    <w:rsid w:val="00992B16"/>
    <w:rsid w:val="00992BDB"/>
    <w:rsid w:val="00992D5F"/>
    <w:rsid w:val="00992E98"/>
    <w:rsid w:val="0099338C"/>
    <w:rsid w:val="0099369F"/>
    <w:rsid w:val="00993BB9"/>
    <w:rsid w:val="00994405"/>
    <w:rsid w:val="009945B6"/>
    <w:rsid w:val="009946E9"/>
    <w:rsid w:val="0099487B"/>
    <w:rsid w:val="00994A0D"/>
    <w:rsid w:val="00994A29"/>
    <w:rsid w:val="009950CE"/>
    <w:rsid w:val="0099783B"/>
    <w:rsid w:val="00997E9D"/>
    <w:rsid w:val="009A07AC"/>
    <w:rsid w:val="009A0856"/>
    <w:rsid w:val="009A22CD"/>
    <w:rsid w:val="009A38D2"/>
    <w:rsid w:val="009A3C35"/>
    <w:rsid w:val="009A49C3"/>
    <w:rsid w:val="009A5D57"/>
    <w:rsid w:val="009A6C20"/>
    <w:rsid w:val="009B4B4D"/>
    <w:rsid w:val="009B5FB8"/>
    <w:rsid w:val="009B63A1"/>
    <w:rsid w:val="009B6CCC"/>
    <w:rsid w:val="009B6D74"/>
    <w:rsid w:val="009C0444"/>
    <w:rsid w:val="009C09D4"/>
    <w:rsid w:val="009C13BA"/>
    <w:rsid w:val="009C15C7"/>
    <w:rsid w:val="009C255B"/>
    <w:rsid w:val="009C2887"/>
    <w:rsid w:val="009C375A"/>
    <w:rsid w:val="009C590F"/>
    <w:rsid w:val="009D05AF"/>
    <w:rsid w:val="009D0ECE"/>
    <w:rsid w:val="009D10E7"/>
    <w:rsid w:val="009D3872"/>
    <w:rsid w:val="009D3979"/>
    <w:rsid w:val="009D43BC"/>
    <w:rsid w:val="009D4C1B"/>
    <w:rsid w:val="009D50A0"/>
    <w:rsid w:val="009D50E5"/>
    <w:rsid w:val="009D55F4"/>
    <w:rsid w:val="009D79EB"/>
    <w:rsid w:val="009E182B"/>
    <w:rsid w:val="009E22E8"/>
    <w:rsid w:val="009E2468"/>
    <w:rsid w:val="009E3399"/>
    <w:rsid w:val="009E451C"/>
    <w:rsid w:val="009E4DC8"/>
    <w:rsid w:val="009E556A"/>
    <w:rsid w:val="009E595B"/>
    <w:rsid w:val="009F03B3"/>
    <w:rsid w:val="009F03B6"/>
    <w:rsid w:val="009F236E"/>
    <w:rsid w:val="009F4BC9"/>
    <w:rsid w:val="009F5A97"/>
    <w:rsid w:val="009F7538"/>
    <w:rsid w:val="009F7871"/>
    <w:rsid w:val="009F7ABD"/>
    <w:rsid w:val="00A00F6C"/>
    <w:rsid w:val="00A0220B"/>
    <w:rsid w:val="00A04A4A"/>
    <w:rsid w:val="00A04CA2"/>
    <w:rsid w:val="00A05EE7"/>
    <w:rsid w:val="00A065D2"/>
    <w:rsid w:val="00A07F5D"/>
    <w:rsid w:val="00A10408"/>
    <w:rsid w:val="00A10E64"/>
    <w:rsid w:val="00A11244"/>
    <w:rsid w:val="00A112E6"/>
    <w:rsid w:val="00A119FC"/>
    <w:rsid w:val="00A11DD7"/>
    <w:rsid w:val="00A127F6"/>
    <w:rsid w:val="00A139F3"/>
    <w:rsid w:val="00A1400F"/>
    <w:rsid w:val="00A149C7"/>
    <w:rsid w:val="00A15C30"/>
    <w:rsid w:val="00A1620D"/>
    <w:rsid w:val="00A16249"/>
    <w:rsid w:val="00A16250"/>
    <w:rsid w:val="00A16963"/>
    <w:rsid w:val="00A1700B"/>
    <w:rsid w:val="00A2073B"/>
    <w:rsid w:val="00A20FC5"/>
    <w:rsid w:val="00A2139D"/>
    <w:rsid w:val="00A226AC"/>
    <w:rsid w:val="00A23061"/>
    <w:rsid w:val="00A232FE"/>
    <w:rsid w:val="00A242AC"/>
    <w:rsid w:val="00A245E5"/>
    <w:rsid w:val="00A24BE6"/>
    <w:rsid w:val="00A24EDD"/>
    <w:rsid w:val="00A264E9"/>
    <w:rsid w:val="00A31D00"/>
    <w:rsid w:val="00A31FBE"/>
    <w:rsid w:val="00A32361"/>
    <w:rsid w:val="00A323BF"/>
    <w:rsid w:val="00A32D9C"/>
    <w:rsid w:val="00A33469"/>
    <w:rsid w:val="00A336E1"/>
    <w:rsid w:val="00A3573E"/>
    <w:rsid w:val="00A35EA2"/>
    <w:rsid w:val="00A3656D"/>
    <w:rsid w:val="00A40F47"/>
    <w:rsid w:val="00A41891"/>
    <w:rsid w:val="00A4227D"/>
    <w:rsid w:val="00A4471E"/>
    <w:rsid w:val="00A453FD"/>
    <w:rsid w:val="00A454A5"/>
    <w:rsid w:val="00A45647"/>
    <w:rsid w:val="00A4691A"/>
    <w:rsid w:val="00A469F2"/>
    <w:rsid w:val="00A50409"/>
    <w:rsid w:val="00A51724"/>
    <w:rsid w:val="00A518E7"/>
    <w:rsid w:val="00A5331A"/>
    <w:rsid w:val="00A543CD"/>
    <w:rsid w:val="00A5486B"/>
    <w:rsid w:val="00A5546F"/>
    <w:rsid w:val="00A575A4"/>
    <w:rsid w:val="00A579A5"/>
    <w:rsid w:val="00A60EBB"/>
    <w:rsid w:val="00A6233E"/>
    <w:rsid w:val="00A63C85"/>
    <w:rsid w:val="00A65316"/>
    <w:rsid w:val="00A653E7"/>
    <w:rsid w:val="00A666C1"/>
    <w:rsid w:val="00A66C3A"/>
    <w:rsid w:val="00A6709C"/>
    <w:rsid w:val="00A67269"/>
    <w:rsid w:val="00A674B1"/>
    <w:rsid w:val="00A71D14"/>
    <w:rsid w:val="00A7205F"/>
    <w:rsid w:val="00A7218C"/>
    <w:rsid w:val="00A72336"/>
    <w:rsid w:val="00A73995"/>
    <w:rsid w:val="00A73BFE"/>
    <w:rsid w:val="00A750E2"/>
    <w:rsid w:val="00A752DA"/>
    <w:rsid w:val="00A76A16"/>
    <w:rsid w:val="00A77907"/>
    <w:rsid w:val="00A77D3B"/>
    <w:rsid w:val="00A80C0D"/>
    <w:rsid w:val="00A83087"/>
    <w:rsid w:val="00A83FCB"/>
    <w:rsid w:val="00A8449C"/>
    <w:rsid w:val="00A865E3"/>
    <w:rsid w:val="00A875BC"/>
    <w:rsid w:val="00A9080E"/>
    <w:rsid w:val="00A93BF1"/>
    <w:rsid w:val="00A94FDC"/>
    <w:rsid w:val="00A95DE2"/>
    <w:rsid w:val="00A970A5"/>
    <w:rsid w:val="00A97167"/>
    <w:rsid w:val="00A973C2"/>
    <w:rsid w:val="00A979DB"/>
    <w:rsid w:val="00AA2152"/>
    <w:rsid w:val="00AA3B58"/>
    <w:rsid w:val="00AA4020"/>
    <w:rsid w:val="00AA527B"/>
    <w:rsid w:val="00AA5E34"/>
    <w:rsid w:val="00AA70B5"/>
    <w:rsid w:val="00AA734D"/>
    <w:rsid w:val="00AB08A5"/>
    <w:rsid w:val="00AB0DCF"/>
    <w:rsid w:val="00AB2F4F"/>
    <w:rsid w:val="00AB4194"/>
    <w:rsid w:val="00AB514B"/>
    <w:rsid w:val="00AB6983"/>
    <w:rsid w:val="00AB6984"/>
    <w:rsid w:val="00AB7BCE"/>
    <w:rsid w:val="00AC0FF3"/>
    <w:rsid w:val="00AC2C27"/>
    <w:rsid w:val="00AC35A1"/>
    <w:rsid w:val="00AC4DB0"/>
    <w:rsid w:val="00AC6A96"/>
    <w:rsid w:val="00AC7B0B"/>
    <w:rsid w:val="00AD49F0"/>
    <w:rsid w:val="00AD5DCD"/>
    <w:rsid w:val="00AD6E9F"/>
    <w:rsid w:val="00AD6FBA"/>
    <w:rsid w:val="00AD75D0"/>
    <w:rsid w:val="00AE2570"/>
    <w:rsid w:val="00AE3F5E"/>
    <w:rsid w:val="00AE6A15"/>
    <w:rsid w:val="00AE7F69"/>
    <w:rsid w:val="00AF0D4C"/>
    <w:rsid w:val="00AF0E86"/>
    <w:rsid w:val="00AF17C3"/>
    <w:rsid w:val="00AF1FAE"/>
    <w:rsid w:val="00AF27EA"/>
    <w:rsid w:val="00AF2DA5"/>
    <w:rsid w:val="00AF652D"/>
    <w:rsid w:val="00AF7BDE"/>
    <w:rsid w:val="00AF7E4C"/>
    <w:rsid w:val="00B0018F"/>
    <w:rsid w:val="00B007A4"/>
    <w:rsid w:val="00B019E6"/>
    <w:rsid w:val="00B01CF6"/>
    <w:rsid w:val="00B037BC"/>
    <w:rsid w:val="00B0613B"/>
    <w:rsid w:val="00B06862"/>
    <w:rsid w:val="00B070A7"/>
    <w:rsid w:val="00B075B3"/>
    <w:rsid w:val="00B07FE1"/>
    <w:rsid w:val="00B1143E"/>
    <w:rsid w:val="00B12CE0"/>
    <w:rsid w:val="00B12D3D"/>
    <w:rsid w:val="00B1477A"/>
    <w:rsid w:val="00B14879"/>
    <w:rsid w:val="00B15C47"/>
    <w:rsid w:val="00B16107"/>
    <w:rsid w:val="00B16FEB"/>
    <w:rsid w:val="00B1735C"/>
    <w:rsid w:val="00B2017D"/>
    <w:rsid w:val="00B21E81"/>
    <w:rsid w:val="00B245E9"/>
    <w:rsid w:val="00B25767"/>
    <w:rsid w:val="00B268BF"/>
    <w:rsid w:val="00B26D86"/>
    <w:rsid w:val="00B27F29"/>
    <w:rsid w:val="00B31588"/>
    <w:rsid w:val="00B318BB"/>
    <w:rsid w:val="00B31D1A"/>
    <w:rsid w:val="00B32032"/>
    <w:rsid w:val="00B32857"/>
    <w:rsid w:val="00B342AD"/>
    <w:rsid w:val="00B347D6"/>
    <w:rsid w:val="00B34A0F"/>
    <w:rsid w:val="00B351B3"/>
    <w:rsid w:val="00B35312"/>
    <w:rsid w:val="00B35422"/>
    <w:rsid w:val="00B368A6"/>
    <w:rsid w:val="00B36C2E"/>
    <w:rsid w:val="00B37FEE"/>
    <w:rsid w:val="00B4135D"/>
    <w:rsid w:val="00B42624"/>
    <w:rsid w:val="00B430B3"/>
    <w:rsid w:val="00B459BD"/>
    <w:rsid w:val="00B47121"/>
    <w:rsid w:val="00B50917"/>
    <w:rsid w:val="00B50CB8"/>
    <w:rsid w:val="00B519D3"/>
    <w:rsid w:val="00B51CF8"/>
    <w:rsid w:val="00B52D11"/>
    <w:rsid w:val="00B53759"/>
    <w:rsid w:val="00B54A18"/>
    <w:rsid w:val="00B553D0"/>
    <w:rsid w:val="00B5763C"/>
    <w:rsid w:val="00B6003C"/>
    <w:rsid w:val="00B607BD"/>
    <w:rsid w:val="00B6115E"/>
    <w:rsid w:val="00B634F7"/>
    <w:rsid w:val="00B637F2"/>
    <w:rsid w:val="00B63BEF"/>
    <w:rsid w:val="00B64ADB"/>
    <w:rsid w:val="00B659A9"/>
    <w:rsid w:val="00B65C11"/>
    <w:rsid w:val="00B66FAD"/>
    <w:rsid w:val="00B671B9"/>
    <w:rsid w:val="00B671CD"/>
    <w:rsid w:val="00B67748"/>
    <w:rsid w:val="00B678AE"/>
    <w:rsid w:val="00B67C1A"/>
    <w:rsid w:val="00B70A92"/>
    <w:rsid w:val="00B71D9F"/>
    <w:rsid w:val="00B71F0A"/>
    <w:rsid w:val="00B72B83"/>
    <w:rsid w:val="00B72B99"/>
    <w:rsid w:val="00B73452"/>
    <w:rsid w:val="00B739F9"/>
    <w:rsid w:val="00B756DC"/>
    <w:rsid w:val="00B75E2E"/>
    <w:rsid w:val="00B7740B"/>
    <w:rsid w:val="00B776FD"/>
    <w:rsid w:val="00B8006C"/>
    <w:rsid w:val="00B80FB5"/>
    <w:rsid w:val="00B81D82"/>
    <w:rsid w:val="00B82575"/>
    <w:rsid w:val="00B82C9D"/>
    <w:rsid w:val="00B82F30"/>
    <w:rsid w:val="00B83B4A"/>
    <w:rsid w:val="00B85032"/>
    <w:rsid w:val="00B850CC"/>
    <w:rsid w:val="00B90187"/>
    <w:rsid w:val="00B90E12"/>
    <w:rsid w:val="00B92A3D"/>
    <w:rsid w:val="00B93B16"/>
    <w:rsid w:val="00B945FE"/>
    <w:rsid w:val="00B950A4"/>
    <w:rsid w:val="00B9637D"/>
    <w:rsid w:val="00B968FD"/>
    <w:rsid w:val="00BA0FFE"/>
    <w:rsid w:val="00BA2260"/>
    <w:rsid w:val="00BA2464"/>
    <w:rsid w:val="00BA2DA9"/>
    <w:rsid w:val="00BA3807"/>
    <w:rsid w:val="00BA44E6"/>
    <w:rsid w:val="00BA6CB9"/>
    <w:rsid w:val="00BB166D"/>
    <w:rsid w:val="00BB2957"/>
    <w:rsid w:val="00BB3F7D"/>
    <w:rsid w:val="00BB488A"/>
    <w:rsid w:val="00BB5B2E"/>
    <w:rsid w:val="00BB5C33"/>
    <w:rsid w:val="00BB68A3"/>
    <w:rsid w:val="00BB7730"/>
    <w:rsid w:val="00BC06F8"/>
    <w:rsid w:val="00BC247B"/>
    <w:rsid w:val="00BC31B3"/>
    <w:rsid w:val="00BC39D4"/>
    <w:rsid w:val="00BC42C4"/>
    <w:rsid w:val="00BC4946"/>
    <w:rsid w:val="00BC4B05"/>
    <w:rsid w:val="00BC57A0"/>
    <w:rsid w:val="00BC6330"/>
    <w:rsid w:val="00BD1396"/>
    <w:rsid w:val="00BD16DF"/>
    <w:rsid w:val="00BD1CEC"/>
    <w:rsid w:val="00BD1EBF"/>
    <w:rsid w:val="00BD2884"/>
    <w:rsid w:val="00BD4186"/>
    <w:rsid w:val="00BD45EA"/>
    <w:rsid w:val="00BD48E1"/>
    <w:rsid w:val="00BD50C3"/>
    <w:rsid w:val="00BD5728"/>
    <w:rsid w:val="00BD7EED"/>
    <w:rsid w:val="00BE1399"/>
    <w:rsid w:val="00BE1AA8"/>
    <w:rsid w:val="00BE220A"/>
    <w:rsid w:val="00BE23B3"/>
    <w:rsid w:val="00BE36EE"/>
    <w:rsid w:val="00BE661B"/>
    <w:rsid w:val="00BF0FA6"/>
    <w:rsid w:val="00BF3E80"/>
    <w:rsid w:val="00BF4337"/>
    <w:rsid w:val="00BF4B4C"/>
    <w:rsid w:val="00BF5F7B"/>
    <w:rsid w:val="00BF6038"/>
    <w:rsid w:val="00BF6CB8"/>
    <w:rsid w:val="00C00EA3"/>
    <w:rsid w:val="00C01216"/>
    <w:rsid w:val="00C01481"/>
    <w:rsid w:val="00C022D9"/>
    <w:rsid w:val="00C02F78"/>
    <w:rsid w:val="00C030FE"/>
    <w:rsid w:val="00C03580"/>
    <w:rsid w:val="00C04F10"/>
    <w:rsid w:val="00C05893"/>
    <w:rsid w:val="00C078F7"/>
    <w:rsid w:val="00C07B6B"/>
    <w:rsid w:val="00C12DD3"/>
    <w:rsid w:val="00C1395C"/>
    <w:rsid w:val="00C15C8D"/>
    <w:rsid w:val="00C15D06"/>
    <w:rsid w:val="00C2003C"/>
    <w:rsid w:val="00C20E96"/>
    <w:rsid w:val="00C22043"/>
    <w:rsid w:val="00C22F76"/>
    <w:rsid w:val="00C233B2"/>
    <w:rsid w:val="00C23971"/>
    <w:rsid w:val="00C2419F"/>
    <w:rsid w:val="00C24969"/>
    <w:rsid w:val="00C24A42"/>
    <w:rsid w:val="00C268D4"/>
    <w:rsid w:val="00C27477"/>
    <w:rsid w:val="00C27695"/>
    <w:rsid w:val="00C27EDA"/>
    <w:rsid w:val="00C315CF"/>
    <w:rsid w:val="00C33CEF"/>
    <w:rsid w:val="00C34632"/>
    <w:rsid w:val="00C34921"/>
    <w:rsid w:val="00C34FD2"/>
    <w:rsid w:val="00C362C3"/>
    <w:rsid w:val="00C37624"/>
    <w:rsid w:val="00C37662"/>
    <w:rsid w:val="00C37868"/>
    <w:rsid w:val="00C37885"/>
    <w:rsid w:val="00C37B5A"/>
    <w:rsid w:val="00C406AF"/>
    <w:rsid w:val="00C40A23"/>
    <w:rsid w:val="00C410FD"/>
    <w:rsid w:val="00C41368"/>
    <w:rsid w:val="00C42008"/>
    <w:rsid w:val="00C4213A"/>
    <w:rsid w:val="00C43868"/>
    <w:rsid w:val="00C43A8D"/>
    <w:rsid w:val="00C43B82"/>
    <w:rsid w:val="00C44A65"/>
    <w:rsid w:val="00C456EF"/>
    <w:rsid w:val="00C46FC3"/>
    <w:rsid w:val="00C505D6"/>
    <w:rsid w:val="00C51728"/>
    <w:rsid w:val="00C51DCD"/>
    <w:rsid w:val="00C52675"/>
    <w:rsid w:val="00C52809"/>
    <w:rsid w:val="00C5370A"/>
    <w:rsid w:val="00C54217"/>
    <w:rsid w:val="00C568D9"/>
    <w:rsid w:val="00C62304"/>
    <w:rsid w:val="00C62752"/>
    <w:rsid w:val="00C64A89"/>
    <w:rsid w:val="00C64D0F"/>
    <w:rsid w:val="00C64E7E"/>
    <w:rsid w:val="00C65FE2"/>
    <w:rsid w:val="00C66A17"/>
    <w:rsid w:val="00C67135"/>
    <w:rsid w:val="00C671D9"/>
    <w:rsid w:val="00C67D6D"/>
    <w:rsid w:val="00C67ECD"/>
    <w:rsid w:val="00C702C0"/>
    <w:rsid w:val="00C72343"/>
    <w:rsid w:val="00C727A0"/>
    <w:rsid w:val="00C72C08"/>
    <w:rsid w:val="00C72F5F"/>
    <w:rsid w:val="00C72FD8"/>
    <w:rsid w:val="00C7398C"/>
    <w:rsid w:val="00C743AD"/>
    <w:rsid w:val="00C74B8F"/>
    <w:rsid w:val="00C76E13"/>
    <w:rsid w:val="00C771CE"/>
    <w:rsid w:val="00C77D13"/>
    <w:rsid w:val="00C77D69"/>
    <w:rsid w:val="00C82850"/>
    <w:rsid w:val="00C841B0"/>
    <w:rsid w:val="00C84871"/>
    <w:rsid w:val="00C873B6"/>
    <w:rsid w:val="00C87A69"/>
    <w:rsid w:val="00C91296"/>
    <w:rsid w:val="00C91444"/>
    <w:rsid w:val="00C9155C"/>
    <w:rsid w:val="00C9246F"/>
    <w:rsid w:val="00C92C44"/>
    <w:rsid w:val="00C93535"/>
    <w:rsid w:val="00C94A01"/>
    <w:rsid w:val="00C95CFD"/>
    <w:rsid w:val="00C95F8D"/>
    <w:rsid w:val="00C96E7D"/>
    <w:rsid w:val="00CA127A"/>
    <w:rsid w:val="00CA32A5"/>
    <w:rsid w:val="00CA3468"/>
    <w:rsid w:val="00CA38C6"/>
    <w:rsid w:val="00CA5737"/>
    <w:rsid w:val="00CA5A3A"/>
    <w:rsid w:val="00CA5F01"/>
    <w:rsid w:val="00CA5FEF"/>
    <w:rsid w:val="00CA6BCC"/>
    <w:rsid w:val="00CA70D1"/>
    <w:rsid w:val="00CA7C87"/>
    <w:rsid w:val="00CB132C"/>
    <w:rsid w:val="00CB2138"/>
    <w:rsid w:val="00CB360C"/>
    <w:rsid w:val="00CB3890"/>
    <w:rsid w:val="00CB4766"/>
    <w:rsid w:val="00CB49DA"/>
    <w:rsid w:val="00CB4E24"/>
    <w:rsid w:val="00CB63A0"/>
    <w:rsid w:val="00CB67B1"/>
    <w:rsid w:val="00CC0382"/>
    <w:rsid w:val="00CC0462"/>
    <w:rsid w:val="00CC04F3"/>
    <w:rsid w:val="00CC1061"/>
    <w:rsid w:val="00CC126A"/>
    <w:rsid w:val="00CC244B"/>
    <w:rsid w:val="00CC2A8B"/>
    <w:rsid w:val="00CC3524"/>
    <w:rsid w:val="00CC4531"/>
    <w:rsid w:val="00CC472F"/>
    <w:rsid w:val="00CC4CD2"/>
    <w:rsid w:val="00CC4E8E"/>
    <w:rsid w:val="00CC5168"/>
    <w:rsid w:val="00CC6E8B"/>
    <w:rsid w:val="00CC72D7"/>
    <w:rsid w:val="00CC79BF"/>
    <w:rsid w:val="00CD048E"/>
    <w:rsid w:val="00CD0CFA"/>
    <w:rsid w:val="00CD1B57"/>
    <w:rsid w:val="00CD1FBF"/>
    <w:rsid w:val="00CD5246"/>
    <w:rsid w:val="00CE0777"/>
    <w:rsid w:val="00CE0DEC"/>
    <w:rsid w:val="00CE1BEE"/>
    <w:rsid w:val="00CE38FA"/>
    <w:rsid w:val="00CE3D5F"/>
    <w:rsid w:val="00CE5F4F"/>
    <w:rsid w:val="00CE6D9A"/>
    <w:rsid w:val="00CE7233"/>
    <w:rsid w:val="00CE770E"/>
    <w:rsid w:val="00CE790B"/>
    <w:rsid w:val="00CE7DD2"/>
    <w:rsid w:val="00CF0C04"/>
    <w:rsid w:val="00CF134C"/>
    <w:rsid w:val="00CF2296"/>
    <w:rsid w:val="00CF29EE"/>
    <w:rsid w:val="00CF3DF3"/>
    <w:rsid w:val="00CF40EB"/>
    <w:rsid w:val="00CF47F1"/>
    <w:rsid w:val="00CF4F9A"/>
    <w:rsid w:val="00CF509D"/>
    <w:rsid w:val="00CF52FF"/>
    <w:rsid w:val="00CF5B74"/>
    <w:rsid w:val="00D00B12"/>
    <w:rsid w:val="00D00B92"/>
    <w:rsid w:val="00D00F95"/>
    <w:rsid w:val="00D01961"/>
    <w:rsid w:val="00D0627C"/>
    <w:rsid w:val="00D06E28"/>
    <w:rsid w:val="00D1022B"/>
    <w:rsid w:val="00D10FD6"/>
    <w:rsid w:val="00D11E8E"/>
    <w:rsid w:val="00D1387A"/>
    <w:rsid w:val="00D152D8"/>
    <w:rsid w:val="00D16D18"/>
    <w:rsid w:val="00D1795C"/>
    <w:rsid w:val="00D179CC"/>
    <w:rsid w:val="00D208EF"/>
    <w:rsid w:val="00D2208A"/>
    <w:rsid w:val="00D22A25"/>
    <w:rsid w:val="00D22A3A"/>
    <w:rsid w:val="00D22C2C"/>
    <w:rsid w:val="00D23E22"/>
    <w:rsid w:val="00D24B10"/>
    <w:rsid w:val="00D250CC"/>
    <w:rsid w:val="00D2650B"/>
    <w:rsid w:val="00D27B05"/>
    <w:rsid w:val="00D31289"/>
    <w:rsid w:val="00D33337"/>
    <w:rsid w:val="00D33FA0"/>
    <w:rsid w:val="00D3485D"/>
    <w:rsid w:val="00D35EF2"/>
    <w:rsid w:val="00D36A22"/>
    <w:rsid w:val="00D36CB5"/>
    <w:rsid w:val="00D410A0"/>
    <w:rsid w:val="00D41798"/>
    <w:rsid w:val="00D421EF"/>
    <w:rsid w:val="00D426B0"/>
    <w:rsid w:val="00D42843"/>
    <w:rsid w:val="00D42909"/>
    <w:rsid w:val="00D464F6"/>
    <w:rsid w:val="00D47269"/>
    <w:rsid w:val="00D474EC"/>
    <w:rsid w:val="00D476F2"/>
    <w:rsid w:val="00D47716"/>
    <w:rsid w:val="00D50047"/>
    <w:rsid w:val="00D5014B"/>
    <w:rsid w:val="00D50B22"/>
    <w:rsid w:val="00D5317F"/>
    <w:rsid w:val="00D53844"/>
    <w:rsid w:val="00D54825"/>
    <w:rsid w:val="00D54978"/>
    <w:rsid w:val="00D55865"/>
    <w:rsid w:val="00D55CFD"/>
    <w:rsid w:val="00D6027B"/>
    <w:rsid w:val="00D6179D"/>
    <w:rsid w:val="00D623BB"/>
    <w:rsid w:val="00D63021"/>
    <w:rsid w:val="00D6313E"/>
    <w:rsid w:val="00D63C85"/>
    <w:rsid w:val="00D6449D"/>
    <w:rsid w:val="00D64F8A"/>
    <w:rsid w:val="00D66076"/>
    <w:rsid w:val="00D70529"/>
    <w:rsid w:val="00D709D5"/>
    <w:rsid w:val="00D70E68"/>
    <w:rsid w:val="00D71F2A"/>
    <w:rsid w:val="00D72630"/>
    <w:rsid w:val="00D72C95"/>
    <w:rsid w:val="00D74CCA"/>
    <w:rsid w:val="00D760BA"/>
    <w:rsid w:val="00D7622F"/>
    <w:rsid w:val="00D76C0E"/>
    <w:rsid w:val="00D80492"/>
    <w:rsid w:val="00D823DB"/>
    <w:rsid w:val="00D82CAE"/>
    <w:rsid w:val="00D8496C"/>
    <w:rsid w:val="00D85BAA"/>
    <w:rsid w:val="00D901B0"/>
    <w:rsid w:val="00D907E0"/>
    <w:rsid w:val="00D90C31"/>
    <w:rsid w:val="00D9190F"/>
    <w:rsid w:val="00D9198B"/>
    <w:rsid w:val="00D92B5C"/>
    <w:rsid w:val="00D953A4"/>
    <w:rsid w:val="00D95BC0"/>
    <w:rsid w:val="00D973D8"/>
    <w:rsid w:val="00D97E22"/>
    <w:rsid w:val="00DA0A36"/>
    <w:rsid w:val="00DA0BB3"/>
    <w:rsid w:val="00DA1302"/>
    <w:rsid w:val="00DA3059"/>
    <w:rsid w:val="00DA427A"/>
    <w:rsid w:val="00DA463F"/>
    <w:rsid w:val="00DA4A5F"/>
    <w:rsid w:val="00DA5C89"/>
    <w:rsid w:val="00DA630C"/>
    <w:rsid w:val="00DA64A3"/>
    <w:rsid w:val="00DA6B10"/>
    <w:rsid w:val="00DA6EB7"/>
    <w:rsid w:val="00DA6FED"/>
    <w:rsid w:val="00DA774F"/>
    <w:rsid w:val="00DA7E71"/>
    <w:rsid w:val="00DB08B8"/>
    <w:rsid w:val="00DB1582"/>
    <w:rsid w:val="00DB22ED"/>
    <w:rsid w:val="00DB29B4"/>
    <w:rsid w:val="00DB32CE"/>
    <w:rsid w:val="00DB4580"/>
    <w:rsid w:val="00DB6387"/>
    <w:rsid w:val="00DB6E84"/>
    <w:rsid w:val="00DC05AF"/>
    <w:rsid w:val="00DC17D2"/>
    <w:rsid w:val="00DC2B74"/>
    <w:rsid w:val="00DC2FD2"/>
    <w:rsid w:val="00DC3BFE"/>
    <w:rsid w:val="00DC4A36"/>
    <w:rsid w:val="00DC55B4"/>
    <w:rsid w:val="00DC7455"/>
    <w:rsid w:val="00DC78CE"/>
    <w:rsid w:val="00DC7BD2"/>
    <w:rsid w:val="00DD135E"/>
    <w:rsid w:val="00DD1916"/>
    <w:rsid w:val="00DD23DB"/>
    <w:rsid w:val="00DD4F2A"/>
    <w:rsid w:val="00DD52D3"/>
    <w:rsid w:val="00DD6D1F"/>
    <w:rsid w:val="00DE072A"/>
    <w:rsid w:val="00DE2C53"/>
    <w:rsid w:val="00DE32AC"/>
    <w:rsid w:val="00DE370E"/>
    <w:rsid w:val="00DE461B"/>
    <w:rsid w:val="00DE57C0"/>
    <w:rsid w:val="00DE5F37"/>
    <w:rsid w:val="00DE6037"/>
    <w:rsid w:val="00DE6051"/>
    <w:rsid w:val="00DE67D1"/>
    <w:rsid w:val="00DE6E2D"/>
    <w:rsid w:val="00DE76C4"/>
    <w:rsid w:val="00DE77F4"/>
    <w:rsid w:val="00DE7E3E"/>
    <w:rsid w:val="00DF0507"/>
    <w:rsid w:val="00DF1D86"/>
    <w:rsid w:val="00DF308C"/>
    <w:rsid w:val="00DF3775"/>
    <w:rsid w:val="00DF6B5B"/>
    <w:rsid w:val="00DF6EA3"/>
    <w:rsid w:val="00E00F2D"/>
    <w:rsid w:val="00E01725"/>
    <w:rsid w:val="00E02B4C"/>
    <w:rsid w:val="00E03671"/>
    <w:rsid w:val="00E03945"/>
    <w:rsid w:val="00E042D4"/>
    <w:rsid w:val="00E04DAE"/>
    <w:rsid w:val="00E04E4B"/>
    <w:rsid w:val="00E1088A"/>
    <w:rsid w:val="00E1189A"/>
    <w:rsid w:val="00E13A74"/>
    <w:rsid w:val="00E15263"/>
    <w:rsid w:val="00E2064C"/>
    <w:rsid w:val="00E21774"/>
    <w:rsid w:val="00E227C8"/>
    <w:rsid w:val="00E23248"/>
    <w:rsid w:val="00E2389A"/>
    <w:rsid w:val="00E239B7"/>
    <w:rsid w:val="00E2473B"/>
    <w:rsid w:val="00E2525D"/>
    <w:rsid w:val="00E26F34"/>
    <w:rsid w:val="00E272F1"/>
    <w:rsid w:val="00E274C8"/>
    <w:rsid w:val="00E27E1B"/>
    <w:rsid w:val="00E30451"/>
    <w:rsid w:val="00E3295B"/>
    <w:rsid w:val="00E32DAC"/>
    <w:rsid w:val="00E3439A"/>
    <w:rsid w:val="00E343B2"/>
    <w:rsid w:val="00E34542"/>
    <w:rsid w:val="00E34BFD"/>
    <w:rsid w:val="00E358AE"/>
    <w:rsid w:val="00E3712A"/>
    <w:rsid w:val="00E37BFE"/>
    <w:rsid w:val="00E406E0"/>
    <w:rsid w:val="00E4077F"/>
    <w:rsid w:val="00E407DB"/>
    <w:rsid w:val="00E415E4"/>
    <w:rsid w:val="00E422EB"/>
    <w:rsid w:val="00E42BA7"/>
    <w:rsid w:val="00E434CB"/>
    <w:rsid w:val="00E43942"/>
    <w:rsid w:val="00E44D16"/>
    <w:rsid w:val="00E458F9"/>
    <w:rsid w:val="00E4623E"/>
    <w:rsid w:val="00E4755B"/>
    <w:rsid w:val="00E5094B"/>
    <w:rsid w:val="00E50FE4"/>
    <w:rsid w:val="00E51926"/>
    <w:rsid w:val="00E51C80"/>
    <w:rsid w:val="00E54026"/>
    <w:rsid w:val="00E552A0"/>
    <w:rsid w:val="00E558CF"/>
    <w:rsid w:val="00E5618D"/>
    <w:rsid w:val="00E56BBF"/>
    <w:rsid w:val="00E57193"/>
    <w:rsid w:val="00E60BBD"/>
    <w:rsid w:val="00E6206B"/>
    <w:rsid w:val="00E627B7"/>
    <w:rsid w:val="00E62D96"/>
    <w:rsid w:val="00E62FBF"/>
    <w:rsid w:val="00E674DB"/>
    <w:rsid w:val="00E7136E"/>
    <w:rsid w:val="00E72024"/>
    <w:rsid w:val="00E72069"/>
    <w:rsid w:val="00E72A37"/>
    <w:rsid w:val="00E734F4"/>
    <w:rsid w:val="00E74B84"/>
    <w:rsid w:val="00E7560F"/>
    <w:rsid w:val="00E762E6"/>
    <w:rsid w:val="00E76406"/>
    <w:rsid w:val="00E770B5"/>
    <w:rsid w:val="00E776A8"/>
    <w:rsid w:val="00E77AA3"/>
    <w:rsid w:val="00E8012C"/>
    <w:rsid w:val="00E805BA"/>
    <w:rsid w:val="00E80C3A"/>
    <w:rsid w:val="00E822FE"/>
    <w:rsid w:val="00E823D1"/>
    <w:rsid w:val="00E82A01"/>
    <w:rsid w:val="00E82CD0"/>
    <w:rsid w:val="00E82DDA"/>
    <w:rsid w:val="00E83F52"/>
    <w:rsid w:val="00E85C84"/>
    <w:rsid w:val="00E86D12"/>
    <w:rsid w:val="00E87285"/>
    <w:rsid w:val="00E903F8"/>
    <w:rsid w:val="00E9103A"/>
    <w:rsid w:val="00E920EC"/>
    <w:rsid w:val="00E924FB"/>
    <w:rsid w:val="00E92749"/>
    <w:rsid w:val="00E927FC"/>
    <w:rsid w:val="00E92958"/>
    <w:rsid w:val="00E938BF"/>
    <w:rsid w:val="00E95259"/>
    <w:rsid w:val="00E95FDC"/>
    <w:rsid w:val="00E9652C"/>
    <w:rsid w:val="00E9667C"/>
    <w:rsid w:val="00E97237"/>
    <w:rsid w:val="00EA38C5"/>
    <w:rsid w:val="00EA52CC"/>
    <w:rsid w:val="00EA5B54"/>
    <w:rsid w:val="00EA5FB2"/>
    <w:rsid w:val="00EA63F9"/>
    <w:rsid w:val="00EA6597"/>
    <w:rsid w:val="00EA7099"/>
    <w:rsid w:val="00EA7665"/>
    <w:rsid w:val="00EB0B7E"/>
    <w:rsid w:val="00EB108C"/>
    <w:rsid w:val="00EB110D"/>
    <w:rsid w:val="00EB25E4"/>
    <w:rsid w:val="00EB5905"/>
    <w:rsid w:val="00EB7775"/>
    <w:rsid w:val="00EC0FFB"/>
    <w:rsid w:val="00EC14C5"/>
    <w:rsid w:val="00EC2EE4"/>
    <w:rsid w:val="00EC375E"/>
    <w:rsid w:val="00EC51D9"/>
    <w:rsid w:val="00EC5D8A"/>
    <w:rsid w:val="00EC61A2"/>
    <w:rsid w:val="00EC6606"/>
    <w:rsid w:val="00EC74BF"/>
    <w:rsid w:val="00ED06FE"/>
    <w:rsid w:val="00ED19E2"/>
    <w:rsid w:val="00ED41FF"/>
    <w:rsid w:val="00ED4470"/>
    <w:rsid w:val="00ED650E"/>
    <w:rsid w:val="00EE18A2"/>
    <w:rsid w:val="00EE19C2"/>
    <w:rsid w:val="00EE3EAF"/>
    <w:rsid w:val="00EE3F3A"/>
    <w:rsid w:val="00EE4863"/>
    <w:rsid w:val="00EE4E21"/>
    <w:rsid w:val="00EE4F00"/>
    <w:rsid w:val="00EE610A"/>
    <w:rsid w:val="00EE7A16"/>
    <w:rsid w:val="00EE7C3A"/>
    <w:rsid w:val="00EF059D"/>
    <w:rsid w:val="00EF11BC"/>
    <w:rsid w:val="00EF3B7E"/>
    <w:rsid w:val="00EF439C"/>
    <w:rsid w:val="00EF50E3"/>
    <w:rsid w:val="00EF5135"/>
    <w:rsid w:val="00EF51D3"/>
    <w:rsid w:val="00EF555D"/>
    <w:rsid w:val="00EF7506"/>
    <w:rsid w:val="00EF797A"/>
    <w:rsid w:val="00F000CB"/>
    <w:rsid w:val="00F01088"/>
    <w:rsid w:val="00F010A3"/>
    <w:rsid w:val="00F016AD"/>
    <w:rsid w:val="00F018C4"/>
    <w:rsid w:val="00F027FB"/>
    <w:rsid w:val="00F028AD"/>
    <w:rsid w:val="00F04324"/>
    <w:rsid w:val="00F04779"/>
    <w:rsid w:val="00F054D3"/>
    <w:rsid w:val="00F05780"/>
    <w:rsid w:val="00F072F0"/>
    <w:rsid w:val="00F07975"/>
    <w:rsid w:val="00F10E6C"/>
    <w:rsid w:val="00F14AB4"/>
    <w:rsid w:val="00F1538C"/>
    <w:rsid w:val="00F1685B"/>
    <w:rsid w:val="00F172AA"/>
    <w:rsid w:val="00F1745A"/>
    <w:rsid w:val="00F174DE"/>
    <w:rsid w:val="00F224B6"/>
    <w:rsid w:val="00F228F2"/>
    <w:rsid w:val="00F2299D"/>
    <w:rsid w:val="00F24644"/>
    <w:rsid w:val="00F24845"/>
    <w:rsid w:val="00F25C2A"/>
    <w:rsid w:val="00F2624C"/>
    <w:rsid w:val="00F26B16"/>
    <w:rsid w:val="00F3007D"/>
    <w:rsid w:val="00F30E2A"/>
    <w:rsid w:val="00F321DA"/>
    <w:rsid w:val="00F32C15"/>
    <w:rsid w:val="00F332BC"/>
    <w:rsid w:val="00F347C2"/>
    <w:rsid w:val="00F35145"/>
    <w:rsid w:val="00F3672D"/>
    <w:rsid w:val="00F423FF"/>
    <w:rsid w:val="00F42A9B"/>
    <w:rsid w:val="00F43781"/>
    <w:rsid w:val="00F4430A"/>
    <w:rsid w:val="00F44AE6"/>
    <w:rsid w:val="00F466B6"/>
    <w:rsid w:val="00F46B43"/>
    <w:rsid w:val="00F515B9"/>
    <w:rsid w:val="00F519DE"/>
    <w:rsid w:val="00F51A65"/>
    <w:rsid w:val="00F54865"/>
    <w:rsid w:val="00F55F17"/>
    <w:rsid w:val="00F55F2B"/>
    <w:rsid w:val="00F57EAC"/>
    <w:rsid w:val="00F60921"/>
    <w:rsid w:val="00F60C93"/>
    <w:rsid w:val="00F60E6A"/>
    <w:rsid w:val="00F61518"/>
    <w:rsid w:val="00F623C1"/>
    <w:rsid w:val="00F6365A"/>
    <w:rsid w:val="00F63BC2"/>
    <w:rsid w:val="00F64145"/>
    <w:rsid w:val="00F64A31"/>
    <w:rsid w:val="00F66350"/>
    <w:rsid w:val="00F723D4"/>
    <w:rsid w:val="00F726CB"/>
    <w:rsid w:val="00F731BB"/>
    <w:rsid w:val="00F759D3"/>
    <w:rsid w:val="00F75BB6"/>
    <w:rsid w:val="00F75E7F"/>
    <w:rsid w:val="00F770F9"/>
    <w:rsid w:val="00F807E8"/>
    <w:rsid w:val="00F80CAD"/>
    <w:rsid w:val="00F82677"/>
    <w:rsid w:val="00F829B1"/>
    <w:rsid w:val="00F82C4B"/>
    <w:rsid w:val="00F8352E"/>
    <w:rsid w:val="00F8428A"/>
    <w:rsid w:val="00F85CD1"/>
    <w:rsid w:val="00F85F59"/>
    <w:rsid w:val="00F868C9"/>
    <w:rsid w:val="00F9017D"/>
    <w:rsid w:val="00F9037F"/>
    <w:rsid w:val="00F90659"/>
    <w:rsid w:val="00F90D42"/>
    <w:rsid w:val="00F92D2D"/>
    <w:rsid w:val="00F94913"/>
    <w:rsid w:val="00F955A1"/>
    <w:rsid w:val="00FA081D"/>
    <w:rsid w:val="00FA0B21"/>
    <w:rsid w:val="00FA3AF4"/>
    <w:rsid w:val="00FA4EE9"/>
    <w:rsid w:val="00FA504F"/>
    <w:rsid w:val="00FA513E"/>
    <w:rsid w:val="00FA6E8E"/>
    <w:rsid w:val="00FB0F2E"/>
    <w:rsid w:val="00FB1DBA"/>
    <w:rsid w:val="00FB1DD1"/>
    <w:rsid w:val="00FB2F73"/>
    <w:rsid w:val="00FB309D"/>
    <w:rsid w:val="00FB34FC"/>
    <w:rsid w:val="00FB4180"/>
    <w:rsid w:val="00FB684E"/>
    <w:rsid w:val="00FB6FC9"/>
    <w:rsid w:val="00FC0B8A"/>
    <w:rsid w:val="00FC0B8F"/>
    <w:rsid w:val="00FC15DE"/>
    <w:rsid w:val="00FC1740"/>
    <w:rsid w:val="00FC17F3"/>
    <w:rsid w:val="00FC193E"/>
    <w:rsid w:val="00FC1F66"/>
    <w:rsid w:val="00FC3288"/>
    <w:rsid w:val="00FC3908"/>
    <w:rsid w:val="00FC4F56"/>
    <w:rsid w:val="00FC6CA5"/>
    <w:rsid w:val="00FD2850"/>
    <w:rsid w:val="00FD38CB"/>
    <w:rsid w:val="00FD5DDD"/>
    <w:rsid w:val="00FD5EB6"/>
    <w:rsid w:val="00FD6D09"/>
    <w:rsid w:val="00FD73FE"/>
    <w:rsid w:val="00FD755E"/>
    <w:rsid w:val="00FD796E"/>
    <w:rsid w:val="00FE01A0"/>
    <w:rsid w:val="00FE094E"/>
    <w:rsid w:val="00FE2053"/>
    <w:rsid w:val="00FE3E4B"/>
    <w:rsid w:val="00FE70AC"/>
    <w:rsid w:val="00FE7E7C"/>
    <w:rsid w:val="00FF1013"/>
    <w:rsid w:val="00FF18E6"/>
    <w:rsid w:val="00FF4749"/>
    <w:rsid w:val="00FF534A"/>
    <w:rsid w:val="00FF5C39"/>
    <w:rsid w:val="00FF5E08"/>
    <w:rsid w:val="00FF7174"/>
    <w:rsid w:val="00FF7C5F"/>
    <w:rsid w:val="00FF7E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A62ACDD"/>
  <w15:docId w15:val="{EB2F2216-41A7-445F-90B0-A43DE1066F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52DA"/>
    <w:pPr>
      <w:overflowPunct w:val="0"/>
      <w:autoSpaceDE w:val="0"/>
      <w:autoSpaceDN w:val="0"/>
      <w:adjustRightInd w:val="0"/>
    </w:pPr>
    <w:rPr>
      <w:rFonts w:ascii="Arial" w:eastAsia="Times New Roman" w:hAnsi="Arial"/>
      <w:sz w:val="18"/>
      <w:lang w:eastAsia="ja-JP"/>
    </w:rPr>
  </w:style>
  <w:style w:type="paragraph" w:styleId="Heading1">
    <w:name w:val="heading 1"/>
    <w:basedOn w:val="Normal"/>
    <w:next w:val="Heading2"/>
    <w:link w:val="Heading1Char"/>
    <w:uiPriority w:val="9"/>
    <w:qFormat/>
    <w:rsid w:val="00E01725"/>
    <w:pPr>
      <w:keepNext/>
      <w:keepLines/>
      <w:spacing w:after="240"/>
      <w:outlineLvl w:val="0"/>
    </w:pPr>
    <w:rPr>
      <w:rFonts w:eastAsia="MS Gothic"/>
      <w:b/>
      <w:bCs/>
      <w:cap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1725"/>
    <w:pPr>
      <w:keepNext/>
      <w:keepLines/>
      <w:spacing w:before="240" w:after="120"/>
      <w:outlineLvl w:val="1"/>
    </w:pPr>
    <w:rPr>
      <w:rFonts w:eastAsia="MS Gothic"/>
      <w:b/>
      <w:bCs/>
      <w:caps/>
      <w:sz w:val="2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01725"/>
    <w:pPr>
      <w:keepNext/>
      <w:keepLines/>
      <w:spacing w:before="200" w:line="276" w:lineRule="auto"/>
      <w:outlineLvl w:val="2"/>
    </w:pPr>
    <w:rPr>
      <w:rFonts w:eastAsia="MS Gothic"/>
      <w:b/>
      <w:bCs/>
      <w:caps/>
      <w:szCs w:val="1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01725"/>
    <w:pPr>
      <w:keepNext/>
      <w:keepLines/>
      <w:spacing w:before="200"/>
      <w:outlineLvl w:val="3"/>
    </w:pPr>
    <w:rPr>
      <w:rFonts w:eastAsia="MS Gothic"/>
      <w:i/>
      <w:iCs/>
      <w:caps/>
      <w:szCs w:val="18"/>
    </w:rPr>
  </w:style>
  <w:style w:type="paragraph" w:styleId="Heading5">
    <w:name w:val="heading 5"/>
    <w:basedOn w:val="Heading4"/>
    <w:next w:val="Normal"/>
    <w:link w:val="Heading5Char"/>
    <w:uiPriority w:val="9"/>
    <w:unhideWhenUsed/>
    <w:qFormat/>
    <w:rsid w:val="005C665D"/>
    <w:pPr>
      <w:spacing w:after="300"/>
      <w:jc w:val="both"/>
      <w:outlineLvl w:val="4"/>
    </w:pPr>
    <w:rPr>
      <w:rFonts w:ascii="Times New Roman" w:hAnsi="Times New Roman"/>
      <w:bCs/>
      <w:iCs w:val="0"/>
      <w:caps w:val="0"/>
      <w:sz w:val="28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268BF"/>
    <w:pPr>
      <w:keepNext/>
      <w:keepLines/>
      <w:spacing w:before="200"/>
      <w:jc w:val="both"/>
      <w:outlineLvl w:val="5"/>
    </w:pPr>
    <w:rPr>
      <w:rFonts w:ascii="Times New Roman" w:eastAsia="MS Gothic" w:hAnsi="Times New Roman"/>
      <w:i/>
      <w:iCs/>
      <w:color w:val="00000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2">
    <w:name w:val="h2"/>
    <w:uiPriority w:val="1"/>
    <w:rsid w:val="00556BF4"/>
    <w:rPr>
      <w:rFonts w:ascii="Calibri" w:hAnsi="Calibri"/>
      <w:b/>
      <w:sz w:val="32"/>
    </w:rPr>
  </w:style>
  <w:style w:type="paragraph" w:customStyle="1" w:styleId="h1">
    <w:name w:val="h1"/>
    <w:basedOn w:val="Heading1"/>
    <w:next w:val="Normal"/>
    <w:qFormat/>
    <w:rsid w:val="00AA70B5"/>
  </w:style>
  <w:style w:type="character" w:customStyle="1" w:styleId="h4">
    <w:name w:val="h4"/>
    <w:uiPriority w:val="1"/>
    <w:rsid w:val="00556BF4"/>
    <w:rPr>
      <w:rFonts w:ascii="Calibri" w:hAnsi="Calibri"/>
      <w:b/>
      <w:sz w:val="24"/>
    </w:rPr>
  </w:style>
  <w:style w:type="character" w:customStyle="1" w:styleId="h3">
    <w:name w:val="h3"/>
    <w:uiPriority w:val="1"/>
    <w:qFormat/>
    <w:rsid w:val="00556BF4"/>
    <w:rPr>
      <w:rFonts w:ascii="Calibri" w:hAnsi="Calibri"/>
      <w:b/>
      <w:sz w:val="28"/>
    </w:rPr>
  </w:style>
  <w:style w:type="table" w:customStyle="1" w:styleId="NormalTable">
    <w:name w:val="NormalTable"/>
    <w:basedOn w:val="TableNormal"/>
    <w:uiPriority w:val="99"/>
    <w:rsid w:val="00CC04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uiPriority w:val="9"/>
    <w:rsid w:val="00E01725"/>
    <w:rPr>
      <w:rFonts w:ascii="Arial" w:eastAsia="MS Gothic" w:hAnsi="Arial" w:cs="Times New Roman"/>
      <w:b/>
      <w:bCs/>
      <w:caps/>
      <w:sz w:val="28"/>
      <w:szCs w:val="28"/>
    </w:rPr>
  </w:style>
  <w:style w:type="character" w:customStyle="1" w:styleId="Heading6Char">
    <w:name w:val="Heading 6 Char"/>
    <w:link w:val="Heading6"/>
    <w:uiPriority w:val="9"/>
    <w:rsid w:val="00B268BF"/>
    <w:rPr>
      <w:rFonts w:ascii="Times New Roman" w:eastAsia="MS Gothic" w:hAnsi="Times New Roman" w:cs="Times New Roman"/>
      <w:i/>
      <w:iCs/>
      <w:color w:val="000000"/>
      <w:sz w:val="28"/>
    </w:rPr>
  </w:style>
  <w:style w:type="character" w:customStyle="1" w:styleId="Heading5Char">
    <w:name w:val="Heading 5 Char"/>
    <w:link w:val="Heading5"/>
    <w:uiPriority w:val="9"/>
    <w:rsid w:val="005C665D"/>
    <w:rPr>
      <w:rFonts w:ascii="Times New Roman" w:eastAsia="MS Gothic" w:hAnsi="Times New Roman" w:cs="Times New Roman"/>
      <w:bCs/>
      <w:i/>
      <w:sz w:val="28"/>
      <w:szCs w:val="26"/>
    </w:rPr>
  </w:style>
  <w:style w:type="character" w:customStyle="1" w:styleId="Heading4Char">
    <w:name w:val="Heading 4 Char"/>
    <w:link w:val="Heading4"/>
    <w:uiPriority w:val="9"/>
    <w:rsid w:val="00E01725"/>
    <w:rPr>
      <w:rFonts w:ascii="Arial" w:eastAsia="MS Gothic" w:hAnsi="Arial" w:cs="Times New Roman"/>
      <w:i/>
      <w:iCs/>
      <w:caps/>
      <w:sz w:val="18"/>
      <w:szCs w:val="18"/>
    </w:rPr>
  </w:style>
  <w:style w:type="character" w:customStyle="1" w:styleId="Heading3Char">
    <w:name w:val="Heading 3 Char"/>
    <w:link w:val="Heading3"/>
    <w:uiPriority w:val="9"/>
    <w:rsid w:val="00E01725"/>
    <w:rPr>
      <w:rFonts w:ascii="Arial" w:eastAsia="MS Gothic" w:hAnsi="Arial" w:cs="Times New Roman"/>
      <w:b/>
      <w:bCs/>
      <w:caps/>
      <w:sz w:val="18"/>
      <w:szCs w:val="18"/>
    </w:rPr>
  </w:style>
  <w:style w:type="character" w:customStyle="1" w:styleId="Heading2Char">
    <w:name w:val="Heading 2 Char"/>
    <w:link w:val="Heading2"/>
    <w:uiPriority w:val="9"/>
    <w:rsid w:val="00E01725"/>
    <w:rPr>
      <w:rFonts w:ascii="Arial" w:eastAsia="MS Gothic" w:hAnsi="Arial" w:cs="Times New Roman"/>
      <w:b/>
      <w:bCs/>
      <w:caps/>
      <w:sz w:val="20"/>
      <w:szCs w:val="20"/>
    </w:rPr>
  </w:style>
  <w:style w:type="paragraph" w:styleId="ListParagraph">
    <w:name w:val="List Paragraph"/>
    <w:basedOn w:val="Normal"/>
    <w:uiPriority w:val="34"/>
    <w:qFormat/>
    <w:rsid w:val="00E01725"/>
    <w:pPr>
      <w:spacing w:before="240" w:after="240"/>
      <w:ind w:left="720" w:hanging="360"/>
    </w:pPr>
  </w:style>
  <w:style w:type="character" w:styleId="Hyperlink">
    <w:name w:val="Hyperlink"/>
    <w:uiPriority w:val="99"/>
    <w:unhideWhenUsed/>
    <w:rsid w:val="007C71C0"/>
    <w:rPr>
      <w:color w:val="0000FF"/>
      <w:u w:val="single"/>
    </w:rPr>
  </w:style>
  <w:style w:type="table" w:styleId="TableGrid">
    <w:name w:val="Table Grid"/>
    <w:basedOn w:val="TableNormal"/>
    <w:uiPriority w:val="59"/>
    <w:rsid w:val="00C91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217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78D4"/>
    <w:rPr>
      <w:sz w:val="20"/>
    </w:rPr>
  </w:style>
  <w:style w:type="character" w:customStyle="1" w:styleId="CommentTextChar">
    <w:name w:val="Comment Text Char"/>
    <w:link w:val="CommentText"/>
    <w:uiPriority w:val="99"/>
    <w:semiHidden/>
    <w:rsid w:val="002178D4"/>
    <w:rPr>
      <w:rFonts w:ascii="Arial" w:eastAsia="Times New Roman" w:hAnsi="Arial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78D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2178D4"/>
    <w:rPr>
      <w:rFonts w:ascii="Arial" w:eastAsia="Times New Roman" w:hAnsi="Arial"/>
      <w:b/>
      <w:bCs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78D4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178D4"/>
    <w:rPr>
      <w:rFonts w:ascii="Tahoma" w:eastAsia="Times New Roman" w:hAnsi="Tahoma" w:cs="Tahoma"/>
      <w:sz w:val="16"/>
      <w:szCs w:val="16"/>
      <w:lang w:eastAsia="ja-JP"/>
    </w:rPr>
  </w:style>
  <w:style w:type="paragraph" w:styleId="BodyText">
    <w:name w:val="Body Text"/>
    <w:basedOn w:val="Normal"/>
    <w:link w:val="BodyTextChar"/>
    <w:unhideWhenUsed/>
    <w:rsid w:val="006B7677"/>
    <w:pPr>
      <w:suppressAutoHyphens/>
      <w:overflowPunct/>
      <w:autoSpaceDE/>
      <w:autoSpaceDN/>
      <w:adjustRightInd/>
    </w:pPr>
    <w:rPr>
      <w:sz w:val="20"/>
      <w:szCs w:val="24"/>
      <w:lang w:eastAsia="ar-SA"/>
    </w:rPr>
  </w:style>
  <w:style w:type="character" w:customStyle="1" w:styleId="BodyTextChar">
    <w:name w:val="Body Text Char"/>
    <w:link w:val="BodyText"/>
    <w:rsid w:val="006B7677"/>
    <w:rPr>
      <w:rFonts w:ascii="Arial" w:eastAsia="Times New Roman" w:hAnsi="Arial" w:cs="Arial"/>
      <w:szCs w:val="24"/>
      <w:lang w:eastAsia="ar-SA"/>
    </w:rPr>
  </w:style>
  <w:style w:type="character" w:customStyle="1" w:styleId="BulletChar">
    <w:name w:val="Bullet Char"/>
    <w:link w:val="Bullet"/>
    <w:locked/>
    <w:rsid w:val="00993BB9"/>
    <w:rPr>
      <w:rFonts w:ascii="Trebuchet MS" w:eastAsia="Calibri" w:hAnsi="Trebuchet MS"/>
      <w:color w:val="000000"/>
      <w:sz w:val="24"/>
      <w:szCs w:val="24"/>
    </w:rPr>
  </w:style>
  <w:style w:type="paragraph" w:customStyle="1" w:styleId="Bullet">
    <w:name w:val="Bullet"/>
    <w:basedOn w:val="Normal"/>
    <w:link w:val="BulletChar"/>
    <w:qFormat/>
    <w:rsid w:val="00993BB9"/>
    <w:pPr>
      <w:tabs>
        <w:tab w:val="left" w:pos="0"/>
      </w:tabs>
      <w:overflowPunct/>
    </w:pPr>
    <w:rPr>
      <w:rFonts w:ascii="Trebuchet MS" w:eastAsia="Calibri" w:hAnsi="Trebuchet MS"/>
      <w:color w:val="000000"/>
      <w:sz w:val="24"/>
      <w:szCs w:val="24"/>
    </w:rPr>
  </w:style>
  <w:style w:type="paragraph" w:styleId="Subtitle">
    <w:name w:val="Subtitle"/>
    <w:basedOn w:val="Normal"/>
    <w:next w:val="BodyText"/>
    <w:link w:val="SubtitleChar"/>
    <w:qFormat/>
    <w:rsid w:val="00273DDC"/>
    <w:pPr>
      <w:suppressAutoHyphens/>
      <w:overflowPunct/>
      <w:autoSpaceDE/>
      <w:autoSpaceDN/>
      <w:adjustRightInd/>
    </w:pPr>
    <w:rPr>
      <w:rFonts w:ascii="Century Gothic" w:hAnsi="Century Gothic"/>
      <w:b/>
      <w:bCs/>
      <w:sz w:val="24"/>
      <w:szCs w:val="24"/>
      <w:lang w:eastAsia="ar-SA"/>
    </w:rPr>
  </w:style>
  <w:style w:type="character" w:customStyle="1" w:styleId="SubtitleChar">
    <w:name w:val="Subtitle Char"/>
    <w:link w:val="Subtitle"/>
    <w:rsid w:val="00273DDC"/>
    <w:rPr>
      <w:rFonts w:ascii="Century Gothic" w:eastAsia="Times New Roman" w:hAnsi="Century Gothic" w:cs="Tahoma"/>
      <w:b/>
      <w:bCs/>
      <w:sz w:val="24"/>
      <w:szCs w:val="24"/>
      <w:lang w:eastAsia="ar-SA"/>
    </w:rPr>
  </w:style>
  <w:style w:type="paragraph" w:styleId="Header">
    <w:name w:val="header"/>
    <w:basedOn w:val="Normal"/>
    <w:link w:val="HeaderChar"/>
    <w:uiPriority w:val="99"/>
    <w:unhideWhenUsed/>
    <w:rsid w:val="000D5D8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D5D8D"/>
    <w:rPr>
      <w:rFonts w:ascii="Arial" w:eastAsia="Times New Roman" w:hAnsi="Arial"/>
      <w:sz w:val="18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0D5D8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0D5D8D"/>
    <w:rPr>
      <w:rFonts w:ascii="Arial" w:eastAsia="Times New Roman" w:hAnsi="Arial"/>
      <w:sz w:val="18"/>
      <w:lang w:eastAsia="ja-JP"/>
    </w:rPr>
  </w:style>
  <w:style w:type="paragraph" w:styleId="NormalWeb">
    <w:name w:val="Normal (Web)"/>
    <w:basedOn w:val="Normal"/>
    <w:uiPriority w:val="99"/>
    <w:unhideWhenUsed/>
    <w:rsid w:val="006E5B11"/>
    <w:pPr>
      <w:overflowPunct/>
      <w:autoSpaceDE/>
      <w:autoSpaceDN/>
      <w:adjustRightInd/>
      <w:spacing w:before="100" w:beforeAutospacing="1" w:after="100" w:afterAutospacing="1"/>
    </w:pPr>
    <w:rPr>
      <w:rFonts w:ascii="Times New Roman" w:hAnsi="Times New Roman"/>
      <w:sz w:val="24"/>
      <w:szCs w:val="24"/>
      <w:lang w:val="en-IN" w:eastAsia="en-IN"/>
    </w:rPr>
  </w:style>
  <w:style w:type="paragraph" w:styleId="PlainText">
    <w:name w:val="Plain Text"/>
    <w:basedOn w:val="Normal"/>
    <w:link w:val="PlainTextChar"/>
    <w:qFormat/>
    <w:rsid w:val="00A469F2"/>
    <w:pPr>
      <w:overflowPunct/>
      <w:autoSpaceDE/>
      <w:autoSpaceDN/>
      <w:adjustRightInd/>
    </w:pPr>
    <w:rPr>
      <w:rFonts w:ascii="Courier New" w:hAnsi="Courier New" w:cs="Courier New"/>
      <w:sz w:val="20"/>
      <w:lang w:eastAsia="zh-CN"/>
    </w:rPr>
  </w:style>
  <w:style w:type="character" w:customStyle="1" w:styleId="PlainTextChar">
    <w:name w:val="Plain Text Char"/>
    <w:link w:val="PlainText"/>
    <w:rsid w:val="00A469F2"/>
    <w:rPr>
      <w:rFonts w:ascii="Courier New" w:eastAsia="Times New Roman" w:hAnsi="Courier New" w:cs="Courier New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91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7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0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9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80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74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76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0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1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26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98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8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0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25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76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43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2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94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50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63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88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83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0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73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60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0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3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8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3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05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8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99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54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9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62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8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2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0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7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0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16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1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9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83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9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97270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71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9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1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12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2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07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8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5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0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8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0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6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05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4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sravanaadithya@g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linkedin.com/in/aditya-veeravalli-996aa8219" TargetMode="Externa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5</TotalTime>
  <Pages>1</Pages>
  <Words>518</Words>
  <Characters>295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0</CharactersWithSpaces>
  <SharedDoc>false</SharedDoc>
  <HLinks>
    <vt:vector size="6" baseType="variant">
      <vt:variant>
        <vt:i4>3735657</vt:i4>
      </vt:variant>
      <vt:variant>
        <vt:i4>0</vt:i4>
      </vt:variant>
      <vt:variant>
        <vt:i4>0</vt:i4>
      </vt:variant>
      <vt:variant>
        <vt:i4>5</vt:i4>
      </vt:variant>
      <vt:variant>
        <vt:lpwstr>https://link-to-portfolio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LL</cp:lastModifiedBy>
  <cp:revision>111</cp:revision>
  <dcterms:created xsi:type="dcterms:W3CDTF">2022-03-30T10:39:00Z</dcterms:created>
  <dcterms:modified xsi:type="dcterms:W3CDTF">2025-12-18T10:08:00Z</dcterms:modified>
</cp:coreProperties>
</file>